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C5CD3" w:rsidRPr="00AA12C9" w:rsidRDefault="00AA12C9" w:rsidP="000F7218">
      <w:pPr>
        <w:jc w:val="center"/>
        <w:rPr>
          <w:rFonts w:ascii="標楷體" w:eastAsia="標楷體" w:hAnsi="標楷體"/>
          <w:b/>
          <w:color w:val="808080" w:themeColor="background1" w:themeShade="80"/>
          <w:sz w:val="20"/>
          <w:szCs w:val="28"/>
        </w:rPr>
      </w:pPr>
      <w:r>
        <w:rPr>
          <w:rFonts w:ascii="標楷體" w:eastAsia="標楷體" w:hAnsi="標楷體" w:hint="eastAsia"/>
          <w:b/>
          <w:sz w:val="28"/>
          <w:szCs w:val="28"/>
        </w:rPr>
        <w:t xml:space="preserve">  </w:t>
      </w:r>
      <w:r w:rsidR="001C5CD3">
        <w:rPr>
          <w:rFonts w:ascii="標楷體" w:eastAsia="標楷體" w:hAnsi="標楷體" w:hint="eastAsia"/>
          <w:b/>
          <w:sz w:val="28"/>
          <w:szCs w:val="28"/>
        </w:rPr>
        <w:t>國立</w:t>
      </w:r>
      <w:bookmarkStart w:id="0" w:name="_GoBack"/>
      <w:r w:rsidR="001C5CD3">
        <w:rPr>
          <w:rFonts w:ascii="標楷體" w:eastAsia="標楷體" w:hAnsi="標楷體" w:hint="eastAsia"/>
          <w:b/>
          <w:sz w:val="28"/>
          <w:szCs w:val="28"/>
        </w:rPr>
        <w:t>臺</w:t>
      </w:r>
      <w:r w:rsidR="001C5CD3" w:rsidRPr="00E25CC8">
        <w:rPr>
          <w:rFonts w:ascii="標楷體" w:eastAsia="標楷體" w:hAnsi="標楷體" w:hint="eastAsia"/>
          <w:b/>
          <w:sz w:val="28"/>
          <w:szCs w:val="28"/>
        </w:rPr>
        <w:t>灣大學農業化學系碩士班先修生申請書</w:t>
      </w:r>
      <w:r>
        <w:rPr>
          <w:rFonts w:ascii="標楷體" w:eastAsia="標楷體" w:hAnsi="標楷體" w:hint="eastAsia"/>
          <w:b/>
          <w:sz w:val="28"/>
          <w:szCs w:val="28"/>
        </w:rPr>
        <w:t xml:space="preserve"> </w:t>
      </w:r>
      <w:r w:rsidRPr="00AA12C9">
        <w:rPr>
          <w:rFonts w:ascii="標楷體" w:eastAsia="標楷體" w:hAnsi="標楷體" w:hint="eastAsia"/>
          <w:b/>
          <w:color w:val="808080" w:themeColor="background1" w:themeShade="80"/>
          <w:sz w:val="20"/>
          <w:szCs w:val="28"/>
        </w:rPr>
        <w:t>110.11版</w:t>
      </w:r>
    </w:p>
    <w:tbl>
      <w:tblPr>
        <w:tblStyle w:val="a4"/>
        <w:tblW w:w="8303" w:type="dxa"/>
        <w:jc w:val="center"/>
        <w:tblLook w:val="04A0" w:firstRow="1" w:lastRow="0" w:firstColumn="1" w:lastColumn="0" w:noHBand="0" w:noVBand="1"/>
      </w:tblPr>
      <w:tblGrid>
        <w:gridCol w:w="1701"/>
        <w:gridCol w:w="2452"/>
        <w:gridCol w:w="1701"/>
        <w:gridCol w:w="2449"/>
      </w:tblGrid>
      <w:tr w:rsidR="001C5CD3" w:rsidTr="00AE2C40">
        <w:trPr>
          <w:trHeight w:val="702"/>
          <w:jc w:val="center"/>
        </w:trPr>
        <w:tc>
          <w:tcPr>
            <w:tcW w:w="1701" w:type="dxa"/>
          </w:tcPr>
          <w:bookmarkEnd w:id="0"/>
          <w:p w:rsidR="001C5CD3" w:rsidRPr="00055B56" w:rsidRDefault="001C5CD3" w:rsidP="00AE2C40">
            <w:pPr>
              <w:jc w:val="center"/>
              <w:rPr>
                <w:rFonts w:eastAsia="標楷體"/>
                <w:sz w:val="28"/>
                <w:szCs w:val="28"/>
              </w:rPr>
            </w:pPr>
            <w:r w:rsidRPr="00055B56">
              <w:rPr>
                <w:rFonts w:eastAsia="標楷體"/>
                <w:sz w:val="28"/>
                <w:szCs w:val="28"/>
              </w:rPr>
              <w:t>姓名</w:t>
            </w:r>
          </w:p>
        </w:tc>
        <w:tc>
          <w:tcPr>
            <w:tcW w:w="2452" w:type="dxa"/>
          </w:tcPr>
          <w:p w:rsidR="001C5CD3" w:rsidRPr="00055B56" w:rsidRDefault="001C5CD3" w:rsidP="00AE2C40">
            <w:pPr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701" w:type="dxa"/>
          </w:tcPr>
          <w:p w:rsidR="001C5CD3" w:rsidRPr="00055B56" w:rsidRDefault="001C5CD3" w:rsidP="00AE2C40">
            <w:pPr>
              <w:jc w:val="center"/>
              <w:rPr>
                <w:rFonts w:eastAsia="標楷體"/>
                <w:sz w:val="28"/>
                <w:szCs w:val="28"/>
              </w:rPr>
            </w:pPr>
            <w:r w:rsidRPr="00055B56">
              <w:rPr>
                <w:rFonts w:eastAsia="標楷體"/>
                <w:sz w:val="28"/>
                <w:szCs w:val="28"/>
              </w:rPr>
              <w:t>年級</w:t>
            </w:r>
            <w:r>
              <w:rPr>
                <w:rFonts w:eastAsia="標楷體" w:hint="eastAsia"/>
                <w:sz w:val="28"/>
                <w:szCs w:val="28"/>
              </w:rPr>
              <w:t>*</w:t>
            </w:r>
          </w:p>
        </w:tc>
        <w:tc>
          <w:tcPr>
            <w:tcW w:w="2449" w:type="dxa"/>
          </w:tcPr>
          <w:p w:rsidR="001C5CD3" w:rsidRPr="00055B56" w:rsidRDefault="001C5CD3" w:rsidP="00AE2C40">
            <w:pPr>
              <w:jc w:val="center"/>
              <w:rPr>
                <w:rFonts w:eastAsia="標楷體"/>
                <w:sz w:val="28"/>
                <w:szCs w:val="28"/>
              </w:rPr>
            </w:pPr>
          </w:p>
        </w:tc>
      </w:tr>
      <w:tr w:rsidR="001C5CD3" w:rsidTr="00AE2C40">
        <w:trPr>
          <w:trHeight w:val="691"/>
          <w:jc w:val="center"/>
        </w:trPr>
        <w:tc>
          <w:tcPr>
            <w:tcW w:w="1701" w:type="dxa"/>
          </w:tcPr>
          <w:p w:rsidR="001C5CD3" w:rsidRPr="00055B56" w:rsidRDefault="001C5CD3" w:rsidP="00AE2C40">
            <w:pPr>
              <w:jc w:val="center"/>
              <w:rPr>
                <w:rFonts w:eastAsia="標楷體"/>
                <w:sz w:val="28"/>
                <w:szCs w:val="28"/>
              </w:rPr>
            </w:pPr>
            <w:r w:rsidRPr="00055B56">
              <w:rPr>
                <w:rFonts w:eastAsia="標楷體"/>
                <w:sz w:val="28"/>
                <w:szCs w:val="28"/>
              </w:rPr>
              <w:t>學號</w:t>
            </w:r>
          </w:p>
        </w:tc>
        <w:tc>
          <w:tcPr>
            <w:tcW w:w="2452" w:type="dxa"/>
          </w:tcPr>
          <w:p w:rsidR="001C5CD3" w:rsidRPr="00055B56" w:rsidRDefault="001C5CD3" w:rsidP="00AE2C40">
            <w:pPr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701" w:type="dxa"/>
          </w:tcPr>
          <w:p w:rsidR="001C5CD3" w:rsidRPr="00055B56" w:rsidRDefault="006C52B0" w:rsidP="006C52B0">
            <w:pPr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出生</w:t>
            </w:r>
            <w:r w:rsidR="001C5CD3" w:rsidRPr="00055B56">
              <w:rPr>
                <w:rFonts w:eastAsia="標楷體"/>
                <w:sz w:val="28"/>
                <w:szCs w:val="28"/>
              </w:rPr>
              <w:t>日</w:t>
            </w:r>
            <w:r>
              <w:rPr>
                <w:rFonts w:eastAsia="標楷體" w:hint="eastAsia"/>
                <w:sz w:val="28"/>
                <w:szCs w:val="28"/>
              </w:rPr>
              <w:t>期</w:t>
            </w:r>
          </w:p>
        </w:tc>
        <w:tc>
          <w:tcPr>
            <w:tcW w:w="2449" w:type="dxa"/>
          </w:tcPr>
          <w:p w:rsidR="001C5CD3" w:rsidRPr="00055B56" w:rsidRDefault="001C5CD3" w:rsidP="00AE2C40">
            <w:pPr>
              <w:jc w:val="center"/>
              <w:rPr>
                <w:rFonts w:eastAsia="標楷體"/>
                <w:sz w:val="28"/>
                <w:szCs w:val="28"/>
              </w:rPr>
            </w:pPr>
          </w:p>
        </w:tc>
      </w:tr>
      <w:tr w:rsidR="001C5CD3" w:rsidTr="00AE2C40">
        <w:trPr>
          <w:trHeight w:val="691"/>
          <w:jc w:val="center"/>
        </w:trPr>
        <w:tc>
          <w:tcPr>
            <w:tcW w:w="1701" w:type="dxa"/>
          </w:tcPr>
          <w:p w:rsidR="001C5CD3" w:rsidRPr="00055B56" w:rsidRDefault="006C52B0" w:rsidP="006C52B0">
            <w:pPr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聯絡</w:t>
            </w:r>
            <w:r w:rsidR="001C5CD3" w:rsidRPr="00055B56">
              <w:rPr>
                <w:rFonts w:eastAsia="標楷體"/>
                <w:sz w:val="28"/>
                <w:szCs w:val="28"/>
              </w:rPr>
              <w:t>電話</w:t>
            </w:r>
          </w:p>
        </w:tc>
        <w:tc>
          <w:tcPr>
            <w:tcW w:w="2452" w:type="dxa"/>
          </w:tcPr>
          <w:p w:rsidR="001C5CD3" w:rsidRPr="00055B56" w:rsidRDefault="001C5CD3" w:rsidP="00AE2C40">
            <w:pPr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701" w:type="dxa"/>
            <w:vAlign w:val="center"/>
          </w:tcPr>
          <w:p w:rsidR="001C5CD3" w:rsidRPr="00055B56" w:rsidRDefault="001C5CD3" w:rsidP="00AE2C40">
            <w:pPr>
              <w:jc w:val="center"/>
              <w:rPr>
                <w:rFonts w:eastAsia="標楷體"/>
                <w:sz w:val="28"/>
                <w:szCs w:val="28"/>
              </w:rPr>
            </w:pPr>
            <w:r w:rsidRPr="00055B56">
              <w:rPr>
                <w:rFonts w:eastAsia="標楷體"/>
                <w:sz w:val="28"/>
                <w:szCs w:val="28"/>
              </w:rPr>
              <w:t>E-Mail</w:t>
            </w:r>
          </w:p>
        </w:tc>
        <w:tc>
          <w:tcPr>
            <w:tcW w:w="2449" w:type="dxa"/>
          </w:tcPr>
          <w:p w:rsidR="001C5CD3" w:rsidRPr="00055B56" w:rsidRDefault="001C5CD3" w:rsidP="00AE2C40">
            <w:pPr>
              <w:jc w:val="center"/>
              <w:rPr>
                <w:rFonts w:eastAsia="標楷體"/>
                <w:sz w:val="28"/>
                <w:szCs w:val="28"/>
              </w:rPr>
            </w:pPr>
          </w:p>
        </w:tc>
      </w:tr>
      <w:tr w:rsidR="001C5CD3" w:rsidTr="006C52B0">
        <w:trPr>
          <w:trHeight w:val="477"/>
          <w:jc w:val="center"/>
        </w:trPr>
        <w:tc>
          <w:tcPr>
            <w:tcW w:w="8303" w:type="dxa"/>
            <w:gridSpan w:val="4"/>
          </w:tcPr>
          <w:p w:rsidR="001C5CD3" w:rsidRPr="00055B56" w:rsidRDefault="001C5CD3" w:rsidP="00AE2C40">
            <w:pPr>
              <w:jc w:val="center"/>
              <w:rPr>
                <w:rFonts w:eastAsia="標楷體"/>
                <w:sz w:val="28"/>
                <w:szCs w:val="28"/>
              </w:rPr>
            </w:pPr>
            <w:r w:rsidRPr="00055B56">
              <w:rPr>
                <w:rFonts w:eastAsia="標楷體" w:hint="eastAsia"/>
                <w:sz w:val="28"/>
                <w:szCs w:val="28"/>
              </w:rPr>
              <w:t>歷</w:t>
            </w:r>
            <w:r w:rsidR="00851CCE">
              <w:rPr>
                <w:rFonts w:eastAsia="標楷體" w:hint="eastAsia"/>
                <w:sz w:val="28"/>
                <w:szCs w:val="28"/>
              </w:rPr>
              <w:t>年</w:t>
            </w:r>
            <w:r w:rsidRPr="00055B56">
              <w:rPr>
                <w:rFonts w:eastAsia="標楷體" w:hint="eastAsia"/>
                <w:sz w:val="28"/>
                <w:szCs w:val="28"/>
              </w:rPr>
              <w:t>成績</w:t>
            </w:r>
          </w:p>
        </w:tc>
      </w:tr>
      <w:tr w:rsidR="001C5CD3" w:rsidTr="00783AE8">
        <w:trPr>
          <w:trHeight w:val="3862"/>
          <w:jc w:val="center"/>
        </w:trPr>
        <w:tc>
          <w:tcPr>
            <w:tcW w:w="8303" w:type="dxa"/>
            <w:gridSpan w:val="4"/>
          </w:tcPr>
          <w:p w:rsidR="001C5CD3" w:rsidRPr="00055B56" w:rsidRDefault="001C5CD3" w:rsidP="00AE2C40">
            <w:pPr>
              <w:jc w:val="center"/>
              <w:rPr>
                <w:rFonts w:eastAsia="標楷體"/>
                <w:sz w:val="28"/>
                <w:szCs w:val="28"/>
              </w:rPr>
            </w:pPr>
          </w:p>
          <w:tbl>
            <w:tblPr>
              <w:tblStyle w:val="a4"/>
              <w:tblW w:w="0" w:type="auto"/>
              <w:tblLook w:val="04A0" w:firstRow="1" w:lastRow="0" w:firstColumn="1" w:lastColumn="0" w:noHBand="0" w:noVBand="1"/>
            </w:tblPr>
            <w:tblGrid>
              <w:gridCol w:w="2019"/>
              <w:gridCol w:w="2019"/>
              <w:gridCol w:w="2019"/>
              <w:gridCol w:w="2020"/>
            </w:tblGrid>
            <w:tr w:rsidR="001C5CD3" w:rsidRPr="00055B56" w:rsidTr="00AE2C40">
              <w:trPr>
                <w:trHeight w:val="345"/>
              </w:trPr>
              <w:tc>
                <w:tcPr>
                  <w:tcW w:w="2019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  <w:r w:rsidRPr="00055B56">
                    <w:rPr>
                      <w:rFonts w:eastAsia="標楷體" w:hint="eastAsia"/>
                    </w:rPr>
                    <w:t>學年度</w:t>
                  </w:r>
                </w:p>
              </w:tc>
              <w:tc>
                <w:tcPr>
                  <w:tcW w:w="2019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  <w:r w:rsidRPr="00055B56">
                    <w:rPr>
                      <w:rFonts w:eastAsia="標楷體" w:hint="eastAsia"/>
                    </w:rPr>
                    <w:t>學期</w:t>
                  </w:r>
                </w:p>
              </w:tc>
              <w:tc>
                <w:tcPr>
                  <w:tcW w:w="2019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  <w:r w:rsidRPr="00055B56">
                    <w:rPr>
                      <w:rFonts w:eastAsia="標楷體" w:hint="eastAsia"/>
                    </w:rPr>
                    <w:t>成績</w:t>
                  </w:r>
                </w:p>
              </w:tc>
              <w:tc>
                <w:tcPr>
                  <w:tcW w:w="2020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  <w:r w:rsidRPr="00055B56">
                    <w:rPr>
                      <w:rFonts w:eastAsia="標楷體" w:hint="eastAsia"/>
                    </w:rPr>
                    <w:t>名次</w:t>
                  </w:r>
                </w:p>
              </w:tc>
            </w:tr>
            <w:tr w:rsidR="001C5CD3" w:rsidRPr="00055B56" w:rsidTr="00AE2C40">
              <w:trPr>
                <w:trHeight w:val="384"/>
              </w:trPr>
              <w:tc>
                <w:tcPr>
                  <w:tcW w:w="2019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</w:p>
              </w:tc>
              <w:tc>
                <w:tcPr>
                  <w:tcW w:w="2019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</w:p>
              </w:tc>
              <w:tc>
                <w:tcPr>
                  <w:tcW w:w="2019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</w:p>
              </w:tc>
              <w:tc>
                <w:tcPr>
                  <w:tcW w:w="2020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</w:p>
              </w:tc>
            </w:tr>
            <w:tr w:rsidR="001C5CD3" w:rsidRPr="00055B56" w:rsidTr="00AE2C40">
              <w:trPr>
                <w:trHeight w:val="384"/>
              </w:trPr>
              <w:tc>
                <w:tcPr>
                  <w:tcW w:w="2019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</w:p>
              </w:tc>
              <w:tc>
                <w:tcPr>
                  <w:tcW w:w="2019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</w:p>
              </w:tc>
              <w:tc>
                <w:tcPr>
                  <w:tcW w:w="2019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</w:p>
              </w:tc>
              <w:tc>
                <w:tcPr>
                  <w:tcW w:w="2020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</w:p>
              </w:tc>
            </w:tr>
            <w:tr w:rsidR="001C5CD3" w:rsidRPr="00055B56" w:rsidTr="00AE2C40">
              <w:trPr>
                <w:trHeight w:val="384"/>
              </w:trPr>
              <w:tc>
                <w:tcPr>
                  <w:tcW w:w="2019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</w:p>
              </w:tc>
              <w:tc>
                <w:tcPr>
                  <w:tcW w:w="2019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</w:p>
              </w:tc>
              <w:tc>
                <w:tcPr>
                  <w:tcW w:w="2019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</w:p>
              </w:tc>
              <w:tc>
                <w:tcPr>
                  <w:tcW w:w="2020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</w:p>
              </w:tc>
            </w:tr>
            <w:tr w:rsidR="001C5CD3" w:rsidRPr="00055B56" w:rsidTr="00AE2C40">
              <w:trPr>
                <w:trHeight w:val="384"/>
              </w:trPr>
              <w:tc>
                <w:tcPr>
                  <w:tcW w:w="2019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</w:p>
              </w:tc>
              <w:tc>
                <w:tcPr>
                  <w:tcW w:w="2019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</w:p>
              </w:tc>
              <w:tc>
                <w:tcPr>
                  <w:tcW w:w="2019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</w:p>
              </w:tc>
              <w:tc>
                <w:tcPr>
                  <w:tcW w:w="2020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</w:p>
              </w:tc>
            </w:tr>
            <w:tr w:rsidR="001C5CD3" w:rsidRPr="00055B56" w:rsidTr="00AE2C40">
              <w:trPr>
                <w:trHeight w:val="384"/>
              </w:trPr>
              <w:tc>
                <w:tcPr>
                  <w:tcW w:w="2019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</w:p>
              </w:tc>
              <w:tc>
                <w:tcPr>
                  <w:tcW w:w="2019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</w:p>
              </w:tc>
              <w:tc>
                <w:tcPr>
                  <w:tcW w:w="2019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</w:p>
              </w:tc>
              <w:tc>
                <w:tcPr>
                  <w:tcW w:w="2020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</w:p>
              </w:tc>
            </w:tr>
            <w:tr w:rsidR="001C5CD3" w:rsidRPr="00055B56" w:rsidTr="00AE2C40">
              <w:trPr>
                <w:trHeight w:val="384"/>
              </w:trPr>
              <w:tc>
                <w:tcPr>
                  <w:tcW w:w="2019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</w:p>
              </w:tc>
              <w:tc>
                <w:tcPr>
                  <w:tcW w:w="2019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</w:p>
              </w:tc>
              <w:tc>
                <w:tcPr>
                  <w:tcW w:w="2019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</w:p>
              </w:tc>
              <w:tc>
                <w:tcPr>
                  <w:tcW w:w="2020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</w:p>
              </w:tc>
            </w:tr>
            <w:tr w:rsidR="001C5CD3" w:rsidRPr="00055B56" w:rsidTr="00AE2C40">
              <w:trPr>
                <w:trHeight w:val="384"/>
              </w:trPr>
              <w:tc>
                <w:tcPr>
                  <w:tcW w:w="2019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</w:p>
              </w:tc>
              <w:tc>
                <w:tcPr>
                  <w:tcW w:w="2019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</w:p>
              </w:tc>
              <w:tc>
                <w:tcPr>
                  <w:tcW w:w="2019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</w:p>
              </w:tc>
              <w:tc>
                <w:tcPr>
                  <w:tcW w:w="2020" w:type="dxa"/>
                  <w:vAlign w:val="center"/>
                </w:tcPr>
                <w:p w:rsidR="001C5CD3" w:rsidRPr="00055B56" w:rsidRDefault="001C5CD3" w:rsidP="00AE2C40">
                  <w:pPr>
                    <w:jc w:val="center"/>
                    <w:rPr>
                      <w:rFonts w:eastAsia="標楷體"/>
                    </w:rPr>
                  </w:pPr>
                </w:p>
              </w:tc>
            </w:tr>
          </w:tbl>
          <w:p w:rsidR="001C5CD3" w:rsidRPr="00055B56" w:rsidRDefault="00851CCE" w:rsidP="000F7218">
            <w:pPr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請檢附</w:t>
            </w:r>
            <w:r w:rsidR="004D2C31">
              <w:rPr>
                <w:rFonts w:eastAsia="標楷體" w:hint="eastAsia"/>
                <w:sz w:val="28"/>
                <w:szCs w:val="28"/>
              </w:rPr>
              <w:t>歷年成績單及排名</w:t>
            </w:r>
            <w:r w:rsidR="002B0F05">
              <w:rPr>
                <w:rFonts w:eastAsia="標楷體" w:hint="eastAsia"/>
                <w:sz w:val="28"/>
                <w:szCs w:val="28"/>
              </w:rPr>
              <w:t>。</w:t>
            </w:r>
            <w:r w:rsidR="000F7218">
              <w:rPr>
                <w:rFonts w:eastAsia="標楷體" w:hint="eastAsia"/>
                <w:sz w:val="28"/>
                <w:szCs w:val="28"/>
              </w:rPr>
              <w:t xml:space="preserve">     </w:t>
            </w:r>
            <w:r w:rsidR="00170DA7">
              <w:rPr>
                <w:rFonts w:eastAsia="標楷體" w:hint="eastAsia"/>
                <w:sz w:val="28"/>
                <w:szCs w:val="28"/>
              </w:rPr>
              <w:t>申請者簽</w:t>
            </w:r>
            <w:r w:rsidR="00724069">
              <w:rPr>
                <w:rFonts w:eastAsia="標楷體" w:hint="eastAsia"/>
                <w:sz w:val="28"/>
                <w:szCs w:val="28"/>
              </w:rPr>
              <w:t>章</w:t>
            </w:r>
            <w:r w:rsidR="000F7218">
              <w:rPr>
                <w:rFonts w:eastAsia="標楷體" w:hint="eastAsia"/>
                <w:sz w:val="28"/>
                <w:szCs w:val="28"/>
              </w:rPr>
              <w:t>及日期</w:t>
            </w:r>
            <w:r w:rsidR="00170DA7">
              <w:rPr>
                <w:rFonts w:ascii="新細明體" w:hAnsi="新細明體" w:hint="eastAsia"/>
                <w:sz w:val="28"/>
                <w:szCs w:val="28"/>
              </w:rPr>
              <w:t>：</w:t>
            </w:r>
          </w:p>
        </w:tc>
      </w:tr>
      <w:tr w:rsidR="001C5CD3" w:rsidTr="00AE2C40">
        <w:trPr>
          <w:trHeight w:val="284"/>
          <w:jc w:val="center"/>
        </w:trPr>
        <w:tc>
          <w:tcPr>
            <w:tcW w:w="8303" w:type="dxa"/>
            <w:gridSpan w:val="4"/>
          </w:tcPr>
          <w:p w:rsidR="001C5CD3" w:rsidRPr="00055B56" w:rsidRDefault="001C5CD3" w:rsidP="00AE2C40">
            <w:pPr>
              <w:jc w:val="center"/>
              <w:rPr>
                <w:rFonts w:eastAsia="標楷體"/>
                <w:sz w:val="28"/>
                <w:szCs w:val="28"/>
              </w:rPr>
            </w:pPr>
            <w:r w:rsidRPr="00055B56">
              <w:rPr>
                <w:rFonts w:eastAsia="標楷體" w:hint="eastAsia"/>
                <w:sz w:val="28"/>
                <w:szCs w:val="28"/>
              </w:rPr>
              <w:t>其他有利審查文件</w:t>
            </w:r>
          </w:p>
        </w:tc>
      </w:tr>
      <w:tr w:rsidR="001C5CD3" w:rsidTr="004D2C31">
        <w:trPr>
          <w:trHeight w:val="1310"/>
          <w:jc w:val="center"/>
        </w:trPr>
        <w:tc>
          <w:tcPr>
            <w:tcW w:w="8303" w:type="dxa"/>
            <w:gridSpan w:val="4"/>
          </w:tcPr>
          <w:p w:rsidR="001C5CD3" w:rsidRPr="00055B56" w:rsidRDefault="00851CCE" w:rsidP="001C5CD3">
            <w:pPr>
              <w:pStyle w:val="a3"/>
              <w:numPr>
                <w:ilvl w:val="0"/>
                <w:numId w:val="33"/>
              </w:numPr>
              <w:snapToGrid w:val="0"/>
              <w:ind w:leftChars="0" w:left="357" w:hanging="357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 xml:space="preserve"> </w:t>
            </w:r>
            <w:r w:rsidR="001C5CD3" w:rsidRPr="00055B56">
              <w:rPr>
                <w:rFonts w:eastAsia="標楷體" w:hint="eastAsia"/>
                <w:sz w:val="28"/>
                <w:szCs w:val="28"/>
              </w:rPr>
              <w:t>英語檢定證明</w:t>
            </w:r>
            <w:r w:rsidR="001C5CD3" w:rsidRPr="00055B56">
              <w:rPr>
                <w:rFonts w:eastAsia="標楷體" w:hint="eastAsia"/>
                <w:sz w:val="28"/>
                <w:szCs w:val="28"/>
              </w:rPr>
              <w:t xml:space="preserve"> ( ______________ </w:t>
            </w:r>
            <w:r w:rsidR="001C5CD3" w:rsidRPr="00055B56">
              <w:rPr>
                <w:rFonts w:eastAsia="標楷體" w:hint="eastAsia"/>
                <w:sz w:val="28"/>
                <w:szCs w:val="28"/>
                <w:vertAlign w:val="subscript"/>
              </w:rPr>
              <w:t>(</w:t>
            </w:r>
            <w:r w:rsidR="001C5CD3" w:rsidRPr="00055B56">
              <w:rPr>
                <w:rFonts w:eastAsia="標楷體" w:hint="eastAsia"/>
                <w:sz w:val="28"/>
                <w:szCs w:val="28"/>
                <w:vertAlign w:val="subscript"/>
              </w:rPr>
              <w:t>檢定類別</w:t>
            </w:r>
            <w:r w:rsidR="001C5CD3" w:rsidRPr="00055B56">
              <w:rPr>
                <w:rFonts w:eastAsia="標楷體" w:hint="eastAsia"/>
                <w:sz w:val="28"/>
                <w:szCs w:val="28"/>
                <w:vertAlign w:val="subscript"/>
              </w:rPr>
              <w:t>)</w:t>
            </w:r>
            <w:r w:rsidR="001C5CD3" w:rsidRPr="00055B56">
              <w:rPr>
                <w:rFonts w:eastAsia="標楷體" w:hint="eastAsia"/>
                <w:sz w:val="28"/>
                <w:szCs w:val="28"/>
              </w:rPr>
              <w:t xml:space="preserve"> ______ </w:t>
            </w:r>
            <w:r w:rsidR="001C5CD3" w:rsidRPr="00055B56">
              <w:rPr>
                <w:rFonts w:eastAsia="標楷體" w:hint="eastAsia"/>
                <w:sz w:val="28"/>
                <w:szCs w:val="28"/>
              </w:rPr>
              <w:t>分</w:t>
            </w:r>
            <w:r w:rsidR="001C5CD3" w:rsidRPr="00055B56">
              <w:rPr>
                <w:rFonts w:eastAsia="標楷體" w:hint="eastAsia"/>
                <w:sz w:val="28"/>
                <w:szCs w:val="28"/>
              </w:rPr>
              <w:t>)</w:t>
            </w:r>
          </w:p>
          <w:p w:rsidR="001C5CD3" w:rsidRPr="00055B56" w:rsidRDefault="001C5CD3" w:rsidP="001C5CD3">
            <w:pPr>
              <w:pStyle w:val="a3"/>
              <w:numPr>
                <w:ilvl w:val="0"/>
                <w:numId w:val="33"/>
              </w:numPr>
              <w:snapToGrid w:val="0"/>
              <w:ind w:leftChars="0" w:left="357" w:hanging="357"/>
              <w:rPr>
                <w:rFonts w:eastAsia="標楷體"/>
                <w:sz w:val="28"/>
                <w:szCs w:val="28"/>
              </w:rPr>
            </w:pPr>
            <w:r w:rsidRPr="00055B56">
              <w:rPr>
                <w:rFonts w:eastAsia="標楷體" w:hint="eastAsia"/>
                <w:sz w:val="28"/>
                <w:szCs w:val="28"/>
              </w:rPr>
              <w:t xml:space="preserve"> </w:t>
            </w:r>
            <w:r w:rsidRPr="00055B56">
              <w:rPr>
                <w:rFonts w:eastAsia="標楷體" w:hint="eastAsia"/>
                <w:sz w:val="28"/>
                <w:szCs w:val="28"/>
              </w:rPr>
              <w:t>推薦函</w:t>
            </w:r>
            <w:r w:rsidR="006C52B0" w:rsidRPr="006C52B0">
              <w:rPr>
                <w:rFonts w:eastAsia="標楷體" w:hint="eastAsia"/>
                <w:sz w:val="28"/>
                <w:szCs w:val="28"/>
                <w:u w:val="single"/>
              </w:rPr>
              <w:t xml:space="preserve">   </w:t>
            </w:r>
            <w:r w:rsidRPr="00055B56">
              <w:rPr>
                <w:rFonts w:eastAsia="標楷體" w:hint="eastAsia"/>
                <w:sz w:val="28"/>
                <w:szCs w:val="28"/>
              </w:rPr>
              <w:t>封</w:t>
            </w:r>
          </w:p>
          <w:p w:rsidR="001C5CD3" w:rsidRPr="00055B56" w:rsidRDefault="001C5CD3" w:rsidP="001C5CD3">
            <w:pPr>
              <w:pStyle w:val="a3"/>
              <w:numPr>
                <w:ilvl w:val="0"/>
                <w:numId w:val="33"/>
              </w:numPr>
              <w:snapToGrid w:val="0"/>
              <w:ind w:leftChars="0" w:left="357" w:hanging="357"/>
              <w:rPr>
                <w:rFonts w:eastAsia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 xml:space="preserve"> </w:t>
            </w:r>
            <w:r w:rsidRPr="00055B56">
              <w:rPr>
                <w:rFonts w:ascii="標楷體" w:eastAsia="標楷體" w:hAnsi="標楷體" w:hint="eastAsia"/>
                <w:sz w:val="28"/>
                <w:szCs w:val="28"/>
              </w:rPr>
              <w:t>其他 ( ______________________ )</w:t>
            </w:r>
          </w:p>
        </w:tc>
      </w:tr>
      <w:tr w:rsidR="001C5CD3" w:rsidTr="00AE2C40">
        <w:trPr>
          <w:trHeight w:val="720"/>
          <w:jc w:val="center"/>
        </w:trPr>
        <w:tc>
          <w:tcPr>
            <w:tcW w:w="8303" w:type="dxa"/>
            <w:gridSpan w:val="4"/>
            <w:vAlign w:val="center"/>
          </w:tcPr>
          <w:p w:rsidR="001C5CD3" w:rsidRPr="00055B56" w:rsidRDefault="001C5CD3" w:rsidP="00AE2C40">
            <w:pPr>
              <w:pStyle w:val="a3"/>
              <w:snapToGrid w:val="0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 xml:space="preserve">                     </w:t>
            </w:r>
            <w:r w:rsidRPr="00A36CDD">
              <w:rPr>
                <w:rFonts w:eastAsia="標楷體" w:hint="eastAsia"/>
                <w:sz w:val="28"/>
                <w:szCs w:val="28"/>
              </w:rPr>
              <w:t>審核意見</w:t>
            </w:r>
          </w:p>
        </w:tc>
      </w:tr>
      <w:tr w:rsidR="001C5CD3" w:rsidTr="00AE2C40">
        <w:trPr>
          <w:trHeight w:val="1691"/>
          <w:jc w:val="center"/>
        </w:trPr>
        <w:tc>
          <w:tcPr>
            <w:tcW w:w="8303" w:type="dxa"/>
            <w:gridSpan w:val="4"/>
          </w:tcPr>
          <w:p w:rsidR="00D20A62" w:rsidRDefault="001C5CD3" w:rsidP="00D20A62">
            <w:pPr>
              <w:snapToGrid w:val="0"/>
              <w:ind w:leftChars="-1" w:hanging="2"/>
              <w:rPr>
                <w:rFonts w:ascii="標楷體" w:eastAsia="標楷體"/>
                <w:sz w:val="28"/>
              </w:rPr>
            </w:pPr>
            <w:r>
              <w:rPr>
                <w:rFonts w:ascii="標楷體" w:eastAsia="標楷體" w:hint="eastAsia"/>
                <w:b/>
                <w:sz w:val="28"/>
              </w:rPr>
              <w:t>□</w:t>
            </w:r>
            <w:r>
              <w:rPr>
                <w:rFonts w:ascii="標楷體" w:eastAsia="標楷體"/>
                <w:b/>
                <w:sz w:val="28"/>
              </w:rPr>
              <w:t xml:space="preserve"> </w:t>
            </w:r>
            <w:r>
              <w:rPr>
                <w:rFonts w:ascii="標楷體" w:eastAsia="標楷體" w:hint="eastAsia"/>
                <w:sz w:val="28"/>
              </w:rPr>
              <w:t>該生為</w:t>
            </w:r>
            <w:r w:rsidRPr="00D06994">
              <w:rPr>
                <w:rFonts w:ascii="標楷體" w:eastAsia="標楷體" w:hint="eastAsia"/>
                <w:sz w:val="28"/>
              </w:rPr>
              <w:t>三年級以上學生(不含延長修業者)</w:t>
            </w:r>
            <w:r w:rsidRPr="00603E7E">
              <w:rPr>
                <w:rFonts w:ascii="標楷體" w:eastAsia="標楷體" w:hint="eastAsia"/>
                <w:sz w:val="28"/>
              </w:rPr>
              <w:t>已完成本系學士班一</w:t>
            </w:r>
            <w:r w:rsidR="00D20A62">
              <w:rPr>
                <w:rFonts w:ascii="標楷體" w:eastAsia="標楷體" w:hint="eastAsia"/>
                <w:sz w:val="28"/>
              </w:rPr>
              <w:t xml:space="preserve">  </w:t>
            </w:r>
          </w:p>
          <w:p w:rsidR="00D20A62" w:rsidRDefault="00D20A62" w:rsidP="00D20A62">
            <w:pPr>
              <w:snapToGrid w:val="0"/>
              <w:ind w:leftChars="-1" w:hanging="2"/>
              <w:rPr>
                <w:rFonts w:ascii="標楷體" w:eastAsia="標楷體"/>
                <w:sz w:val="28"/>
              </w:rPr>
            </w:pPr>
            <w:r>
              <w:rPr>
                <w:rFonts w:ascii="標楷體" w:eastAsia="標楷體" w:hint="eastAsia"/>
                <w:sz w:val="28"/>
              </w:rPr>
              <w:t xml:space="preserve">   </w:t>
            </w:r>
            <w:r w:rsidR="001C5CD3" w:rsidRPr="00603E7E">
              <w:rPr>
                <w:rFonts w:ascii="標楷體" w:eastAsia="標楷體" w:hint="eastAsia"/>
                <w:sz w:val="28"/>
              </w:rPr>
              <w:t>年級和二年級必修課程。</w:t>
            </w:r>
            <w:r w:rsidR="001C5CD3" w:rsidRPr="00603E7E">
              <w:rPr>
                <w:rFonts w:ascii="標楷體" w:eastAsia="標楷體"/>
                <w:sz w:val="28"/>
              </w:rPr>
              <w:cr/>
            </w:r>
            <w:r w:rsidR="001C5CD3">
              <w:rPr>
                <w:rFonts w:ascii="標楷體" w:eastAsia="標楷體" w:hint="eastAsia"/>
                <w:b/>
                <w:sz w:val="28"/>
              </w:rPr>
              <w:t>□</w:t>
            </w:r>
            <w:r w:rsidR="001C5CD3">
              <w:rPr>
                <w:rFonts w:ascii="標楷體" w:eastAsia="標楷體"/>
                <w:sz w:val="28"/>
              </w:rPr>
              <w:t xml:space="preserve"> </w:t>
            </w:r>
            <w:r w:rsidR="001C5CD3">
              <w:rPr>
                <w:rFonts w:ascii="標楷體" w:eastAsia="標楷體" w:hint="eastAsia"/>
                <w:sz w:val="28"/>
              </w:rPr>
              <w:t>該生</w:t>
            </w:r>
            <w:r w:rsidR="001C5CD3" w:rsidRPr="00F66F7F">
              <w:rPr>
                <w:rFonts w:ascii="標楷體" w:eastAsia="標楷體" w:hint="eastAsia"/>
                <w:sz w:val="28"/>
              </w:rPr>
              <w:t>所修畢之課程學分數已達最低畢業學分要求二分之一</w:t>
            </w:r>
            <w:r w:rsidR="00851CCE">
              <w:rPr>
                <w:rFonts w:ascii="標楷體" w:eastAsia="標楷體" w:hint="eastAsia"/>
                <w:sz w:val="28"/>
              </w:rPr>
              <w:t>(含)</w:t>
            </w:r>
          </w:p>
          <w:p w:rsidR="001C5CD3" w:rsidRDefault="00D20A62" w:rsidP="00D20A62">
            <w:pPr>
              <w:snapToGrid w:val="0"/>
              <w:ind w:leftChars="-1" w:hanging="2"/>
              <w:rPr>
                <w:rFonts w:ascii="標楷體" w:eastAsia="標楷體"/>
                <w:sz w:val="28"/>
              </w:rPr>
            </w:pPr>
            <w:r>
              <w:rPr>
                <w:rFonts w:ascii="標楷體" w:eastAsia="標楷體" w:hint="eastAsia"/>
                <w:sz w:val="28"/>
              </w:rPr>
              <w:t xml:space="preserve">   </w:t>
            </w:r>
            <w:r w:rsidR="001C5CD3" w:rsidRPr="00F66F7F">
              <w:rPr>
                <w:rFonts w:ascii="標楷體" w:eastAsia="標楷體" w:hint="eastAsia"/>
                <w:sz w:val="28"/>
              </w:rPr>
              <w:t>以上，且歷年成績排名在前百分之五十。</w:t>
            </w:r>
          </w:p>
          <w:p w:rsidR="004D720A" w:rsidRPr="008B6643" w:rsidRDefault="004D720A" w:rsidP="00D20A62">
            <w:pPr>
              <w:snapToGrid w:val="0"/>
              <w:ind w:leftChars="-1" w:hanging="2"/>
              <w:rPr>
                <w:rFonts w:ascii="標楷體" w:eastAsia="標楷體"/>
                <w:sz w:val="12"/>
              </w:rPr>
            </w:pPr>
          </w:p>
          <w:p w:rsidR="001C5CD3" w:rsidRPr="004D720A" w:rsidRDefault="001C5CD3" w:rsidP="00AE2C40">
            <w:pPr>
              <w:snapToGrid w:val="0"/>
              <w:ind w:leftChars="12" w:left="29" w:firstLine="420"/>
              <w:rPr>
                <w:rFonts w:ascii="新細明體" w:hAnsi="新細明體"/>
                <w:color w:val="FF0000"/>
                <w:sz w:val="28"/>
              </w:rPr>
            </w:pPr>
            <w:r>
              <w:rPr>
                <w:rFonts w:ascii="標楷體" w:eastAsia="標楷體" w:hint="eastAsia"/>
                <w:sz w:val="28"/>
              </w:rPr>
              <w:t xml:space="preserve">                       </w:t>
            </w:r>
            <w:r w:rsidRPr="004D3867">
              <w:rPr>
                <w:rFonts w:ascii="標楷體" w:eastAsia="標楷體" w:hint="eastAsia"/>
                <w:color w:val="FF0000"/>
                <w:sz w:val="28"/>
              </w:rPr>
              <w:t xml:space="preserve"> </w:t>
            </w:r>
            <w:r w:rsidRPr="004D720A">
              <w:rPr>
                <w:rFonts w:ascii="標楷體" w:eastAsia="標楷體" w:hint="eastAsia"/>
                <w:color w:val="000000" w:themeColor="text1"/>
                <w:sz w:val="28"/>
              </w:rPr>
              <w:t>系審核人員核章</w:t>
            </w:r>
            <w:r w:rsidRPr="004D720A">
              <w:rPr>
                <w:rFonts w:ascii="新細明體" w:hAnsi="新細明體" w:hint="eastAsia"/>
                <w:color w:val="000000" w:themeColor="text1"/>
                <w:sz w:val="28"/>
              </w:rPr>
              <w:t>：</w:t>
            </w:r>
          </w:p>
          <w:p w:rsidR="00245416" w:rsidRPr="00C22B06" w:rsidRDefault="00245416" w:rsidP="00AE2C40">
            <w:pPr>
              <w:snapToGrid w:val="0"/>
              <w:ind w:leftChars="12" w:left="29" w:firstLine="420"/>
              <w:rPr>
                <w:rFonts w:ascii="標楷體" w:eastAsia="標楷體"/>
                <w:b/>
                <w:sz w:val="28"/>
              </w:rPr>
            </w:pPr>
          </w:p>
          <w:p w:rsidR="001C5CD3" w:rsidRDefault="001C5CD3" w:rsidP="00AE2C40">
            <w:pPr>
              <w:snapToGrid w:val="0"/>
              <w:ind w:leftChars="12" w:left="29" w:firstLine="420"/>
              <w:rPr>
                <w:rFonts w:ascii="標楷體" w:eastAsia="標楷體"/>
                <w:b/>
                <w:sz w:val="28"/>
              </w:rPr>
            </w:pPr>
            <w:r>
              <w:rPr>
                <w:rFonts w:ascii="標楷體" w:eastAsia="標楷體" w:hint="eastAsia"/>
                <w:b/>
                <w:sz w:val="32"/>
              </w:rPr>
              <w:t>經</w:t>
            </w:r>
            <w:r>
              <w:rPr>
                <w:rFonts w:ascii="標楷體" w:eastAsia="標楷體"/>
                <w:b/>
                <w:sz w:val="28"/>
              </w:rPr>
              <w:t>_____</w:t>
            </w:r>
            <w:r>
              <w:rPr>
                <w:rFonts w:ascii="標楷體" w:eastAsia="標楷體" w:hint="eastAsia"/>
                <w:b/>
                <w:sz w:val="28"/>
              </w:rPr>
              <w:t>年</w:t>
            </w:r>
            <w:r>
              <w:rPr>
                <w:rFonts w:ascii="標楷體" w:eastAsia="標楷體"/>
                <w:b/>
                <w:sz w:val="28"/>
              </w:rPr>
              <w:t>____</w:t>
            </w:r>
            <w:r>
              <w:rPr>
                <w:rFonts w:ascii="標楷體" w:eastAsia="標楷體" w:hint="eastAsia"/>
                <w:b/>
                <w:sz w:val="28"/>
              </w:rPr>
              <w:t>月</w:t>
            </w:r>
            <w:r>
              <w:rPr>
                <w:rFonts w:ascii="標楷體" w:eastAsia="標楷體"/>
                <w:b/>
                <w:sz w:val="28"/>
              </w:rPr>
              <w:t>____</w:t>
            </w:r>
            <w:r>
              <w:rPr>
                <w:rFonts w:ascii="標楷體" w:eastAsia="標楷體" w:hint="eastAsia"/>
                <w:b/>
                <w:sz w:val="28"/>
              </w:rPr>
              <w:t>日召開之</w:t>
            </w:r>
            <w:r w:rsidR="002C7F2B">
              <w:rPr>
                <w:rFonts w:ascii="標楷體" w:eastAsia="標楷體" w:hint="eastAsia"/>
                <w:b/>
                <w:sz w:val="28"/>
              </w:rPr>
              <w:t>審查</w:t>
            </w:r>
            <w:r>
              <w:rPr>
                <w:rFonts w:ascii="標楷體" w:eastAsia="標楷體" w:hint="eastAsia"/>
                <w:b/>
                <w:sz w:val="28"/>
              </w:rPr>
              <w:t>會議通過</w:t>
            </w:r>
          </w:p>
          <w:p w:rsidR="001C5CD3" w:rsidRPr="00783AE8" w:rsidRDefault="001C5CD3" w:rsidP="002C7F2B">
            <w:pPr>
              <w:snapToGrid w:val="0"/>
              <w:rPr>
                <w:rFonts w:ascii="標楷體" w:eastAsia="標楷體" w:hAnsi="標楷體"/>
                <w:sz w:val="28"/>
              </w:rPr>
            </w:pPr>
            <w:r>
              <w:t xml:space="preserve">  </w:t>
            </w:r>
            <w:r>
              <w:rPr>
                <w:rFonts w:hint="eastAsia"/>
              </w:rPr>
              <w:t xml:space="preserve">  </w:t>
            </w:r>
            <w:r w:rsidRPr="002C7F2B">
              <w:rPr>
                <w:sz w:val="28"/>
              </w:rPr>
              <w:t xml:space="preserve"> </w:t>
            </w:r>
            <w:r w:rsidRPr="00783AE8">
              <w:rPr>
                <w:rFonts w:ascii="標楷體" w:eastAsia="標楷體" w:hAnsi="標楷體" w:hint="eastAsia"/>
                <w:sz w:val="28"/>
              </w:rPr>
              <w:t>□</w:t>
            </w:r>
            <w:r w:rsidRPr="00783AE8">
              <w:rPr>
                <w:rFonts w:ascii="標楷體" w:eastAsia="標楷體" w:hAnsi="標楷體"/>
                <w:sz w:val="28"/>
              </w:rPr>
              <w:t xml:space="preserve">  </w:t>
            </w:r>
            <w:r w:rsidRPr="00783AE8">
              <w:rPr>
                <w:rFonts w:ascii="標楷體" w:eastAsia="標楷體" w:hAnsi="標楷體" w:hint="eastAsia"/>
                <w:sz w:val="28"/>
              </w:rPr>
              <w:t>擬同意所請。</w:t>
            </w:r>
          </w:p>
          <w:p w:rsidR="001C5CD3" w:rsidRPr="00783AE8" w:rsidRDefault="001C5CD3" w:rsidP="002C7F2B">
            <w:pPr>
              <w:snapToGrid w:val="0"/>
              <w:ind w:leftChars="-36" w:left="-2" w:hangingChars="30" w:hanging="84"/>
              <w:rPr>
                <w:rFonts w:ascii="標楷體" w:eastAsia="標楷體" w:hAnsi="標楷體"/>
                <w:sz w:val="28"/>
              </w:rPr>
            </w:pPr>
            <w:r w:rsidRPr="00783AE8">
              <w:rPr>
                <w:rFonts w:ascii="標楷體" w:eastAsia="標楷體" w:hAnsi="標楷體"/>
                <w:sz w:val="28"/>
              </w:rPr>
              <w:t xml:space="preserve">  </w:t>
            </w:r>
            <w:r w:rsidRPr="00783AE8">
              <w:rPr>
                <w:rFonts w:ascii="標楷體" w:eastAsia="標楷體" w:hAnsi="標楷體" w:hint="eastAsia"/>
                <w:sz w:val="28"/>
              </w:rPr>
              <w:t xml:space="preserve">  </w:t>
            </w:r>
            <w:r w:rsidR="002C7F2B" w:rsidRPr="00783AE8">
              <w:rPr>
                <w:rFonts w:ascii="標楷體" w:eastAsia="標楷體" w:hAnsi="標楷體" w:hint="eastAsia"/>
                <w:sz w:val="28"/>
              </w:rPr>
              <w:t xml:space="preserve"> </w:t>
            </w:r>
            <w:r w:rsidRPr="00783AE8">
              <w:rPr>
                <w:rFonts w:ascii="標楷體" w:eastAsia="標楷體" w:hAnsi="標楷體" w:hint="eastAsia"/>
                <w:sz w:val="28"/>
              </w:rPr>
              <w:t>□</w:t>
            </w:r>
            <w:r w:rsidRPr="00783AE8">
              <w:rPr>
                <w:rFonts w:ascii="標楷體" w:eastAsia="標楷體" w:hAnsi="標楷體"/>
                <w:sz w:val="28"/>
              </w:rPr>
              <w:t xml:space="preserve">  </w:t>
            </w:r>
            <w:r w:rsidRPr="00783AE8">
              <w:rPr>
                <w:rFonts w:ascii="標楷體" w:eastAsia="標楷體" w:hAnsi="標楷體" w:hint="eastAsia"/>
                <w:sz w:val="28"/>
              </w:rPr>
              <w:t>擬不同意所請。</w:t>
            </w:r>
          </w:p>
          <w:p w:rsidR="001C5CD3" w:rsidRPr="00783AE8" w:rsidRDefault="001C5CD3" w:rsidP="002C7F2B">
            <w:pPr>
              <w:snapToGrid w:val="0"/>
              <w:rPr>
                <w:rFonts w:ascii="標楷體" w:eastAsia="標楷體" w:hAnsi="標楷體"/>
                <w:sz w:val="28"/>
              </w:rPr>
            </w:pPr>
            <w:r w:rsidRPr="00783AE8">
              <w:rPr>
                <w:rFonts w:ascii="標楷體" w:eastAsia="標楷體" w:hAnsi="標楷體"/>
                <w:sz w:val="28"/>
              </w:rPr>
              <w:t xml:space="preserve">      </w:t>
            </w:r>
            <w:r w:rsidR="00724069">
              <w:rPr>
                <w:rFonts w:ascii="標楷體" w:eastAsia="標楷體" w:hAnsi="標楷體" w:hint="eastAsia"/>
                <w:sz w:val="28"/>
              </w:rPr>
              <w:t xml:space="preserve">                         </w:t>
            </w:r>
            <w:r w:rsidRPr="00783AE8">
              <w:rPr>
                <w:rFonts w:ascii="標楷體" w:eastAsia="標楷體" w:hAnsi="標楷體" w:hint="eastAsia"/>
                <w:sz w:val="28"/>
              </w:rPr>
              <w:t>系主</w:t>
            </w:r>
            <w:r w:rsidR="00724069">
              <w:rPr>
                <w:rFonts w:ascii="標楷體" w:eastAsia="標楷體" w:hAnsi="標楷體" w:hint="eastAsia"/>
                <w:sz w:val="28"/>
              </w:rPr>
              <w:t>任簽章</w:t>
            </w:r>
            <w:r w:rsidRPr="00783AE8">
              <w:rPr>
                <w:rFonts w:ascii="標楷體" w:eastAsia="標楷體" w:hAnsi="標楷體" w:hint="eastAsia"/>
                <w:sz w:val="28"/>
              </w:rPr>
              <w:t>：</w:t>
            </w:r>
            <w:r w:rsidRPr="00783AE8">
              <w:rPr>
                <w:rFonts w:ascii="標楷體" w:eastAsia="標楷體" w:hAnsi="標楷體"/>
                <w:sz w:val="28"/>
              </w:rPr>
              <w:t xml:space="preserve">                                              </w:t>
            </w:r>
            <w:r w:rsidRPr="00783AE8">
              <w:rPr>
                <w:rFonts w:ascii="標楷體" w:eastAsia="標楷體" w:hAnsi="標楷體" w:hint="eastAsia"/>
                <w:sz w:val="28"/>
              </w:rPr>
              <w:t xml:space="preserve">     </w:t>
            </w:r>
          </w:p>
          <w:p w:rsidR="001C5CD3" w:rsidRPr="00055B56" w:rsidRDefault="001C5CD3" w:rsidP="00170DA7">
            <w:pPr>
              <w:snapToGrid w:val="0"/>
              <w:rPr>
                <w:szCs w:val="28"/>
              </w:rPr>
            </w:pPr>
            <w:r w:rsidRPr="00783AE8">
              <w:rPr>
                <w:rFonts w:ascii="標楷體" w:eastAsia="標楷體" w:hAnsi="標楷體" w:hint="eastAsia"/>
                <w:sz w:val="28"/>
              </w:rPr>
              <w:t xml:space="preserve">                                         </w:t>
            </w:r>
          </w:p>
        </w:tc>
      </w:tr>
    </w:tbl>
    <w:p w:rsidR="00D02874" w:rsidRPr="001C5CD3" w:rsidRDefault="001C5CD3" w:rsidP="004D2C31">
      <w:pPr>
        <w:ind w:right="960"/>
        <w:jc w:val="right"/>
        <w:rPr>
          <w:rFonts w:eastAsia="標楷體"/>
        </w:rPr>
      </w:pPr>
      <w:r>
        <w:rPr>
          <w:rFonts w:eastAsia="標楷體" w:hint="eastAsia"/>
        </w:rPr>
        <w:t>*</w:t>
      </w:r>
      <w:r w:rsidRPr="00176DE2">
        <w:rPr>
          <w:rFonts w:eastAsia="標楷體"/>
        </w:rPr>
        <w:t>：最晚於大四上學期提出申請。</w:t>
      </w:r>
    </w:p>
    <w:sectPr w:rsidR="00D02874" w:rsidRPr="001C5CD3" w:rsidSect="001C5CD3">
      <w:footerReference w:type="default" r:id="rId8"/>
      <w:pgSz w:w="11906" w:h="16838"/>
      <w:pgMar w:top="720" w:right="720" w:bottom="567" w:left="720" w:header="851" w:footer="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067BD" w:rsidRDefault="001067BD" w:rsidP="00D31586">
      <w:r>
        <w:separator/>
      </w:r>
    </w:p>
  </w:endnote>
  <w:endnote w:type="continuationSeparator" w:id="0">
    <w:p w:rsidR="001067BD" w:rsidRDefault="001067BD" w:rsidP="00D315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dobe 明體 Std L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9523D" w:rsidRDefault="0049523D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067BD" w:rsidRDefault="001067BD" w:rsidP="00D31586">
      <w:r>
        <w:separator/>
      </w:r>
    </w:p>
  </w:footnote>
  <w:footnote w:type="continuationSeparator" w:id="0">
    <w:p w:rsidR="001067BD" w:rsidRDefault="001067BD" w:rsidP="00D315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9E2A00"/>
    <w:multiLevelType w:val="hybridMultilevel"/>
    <w:tmpl w:val="F03E05CE"/>
    <w:lvl w:ilvl="0" w:tplc="47281A04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071672D"/>
    <w:multiLevelType w:val="hybridMultilevel"/>
    <w:tmpl w:val="2EB8B0C6"/>
    <w:lvl w:ilvl="0" w:tplc="5FCC71D4">
      <w:start w:val="5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1790EED"/>
    <w:multiLevelType w:val="hybridMultilevel"/>
    <w:tmpl w:val="131C789E"/>
    <w:lvl w:ilvl="0" w:tplc="CA50F86E">
      <w:start w:val="1"/>
      <w:numFmt w:val="taiwaneseCountingThousand"/>
      <w:lvlText w:val="(%1)"/>
      <w:lvlJc w:val="left"/>
      <w:pPr>
        <w:ind w:left="480" w:hanging="480"/>
      </w:pPr>
      <w:rPr>
        <w:rFonts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2ED3B37"/>
    <w:multiLevelType w:val="hybridMultilevel"/>
    <w:tmpl w:val="3CA056B4"/>
    <w:lvl w:ilvl="0" w:tplc="04090011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3B127D1"/>
    <w:multiLevelType w:val="hybridMultilevel"/>
    <w:tmpl w:val="CF28A9A2"/>
    <w:lvl w:ilvl="0" w:tplc="CA50F86E">
      <w:start w:val="1"/>
      <w:numFmt w:val="taiwaneseCountingThousand"/>
      <w:lvlText w:val="(%1)"/>
      <w:lvlJc w:val="left"/>
      <w:pPr>
        <w:ind w:left="480" w:hanging="480"/>
      </w:pPr>
      <w:rPr>
        <w:rFonts w:hint="default"/>
        <w:color w:val="000000" w:themeColor="text1"/>
      </w:rPr>
    </w:lvl>
    <w:lvl w:ilvl="1" w:tplc="4FB2B730">
      <w:start w:val="1"/>
      <w:numFmt w:val="taiwaneseCountingThousand"/>
      <w:lvlText w:val="%2、"/>
      <w:lvlJc w:val="left"/>
      <w:pPr>
        <w:ind w:left="480" w:firstLine="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BA53949"/>
    <w:multiLevelType w:val="hybridMultilevel"/>
    <w:tmpl w:val="EF2C132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3041126"/>
    <w:multiLevelType w:val="hybridMultilevel"/>
    <w:tmpl w:val="C5827EDA"/>
    <w:lvl w:ilvl="0" w:tplc="8CAE581C">
      <w:start w:val="1"/>
      <w:numFmt w:val="taiwaneseCountingThousand"/>
      <w:lvlText w:val="(%1)"/>
      <w:lvlJc w:val="left"/>
      <w:pPr>
        <w:ind w:left="480" w:hanging="480"/>
      </w:pPr>
      <w:rPr>
        <w:rFonts w:hint="default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3911802"/>
    <w:multiLevelType w:val="hybridMultilevel"/>
    <w:tmpl w:val="5FAE1664"/>
    <w:lvl w:ilvl="0" w:tplc="CA50F86E">
      <w:start w:val="1"/>
      <w:numFmt w:val="taiwaneseCountingThousand"/>
      <w:lvlText w:val="(%1)"/>
      <w:lvlJc w:val="left"/>
      <w:pPr>
        <w:ind w:left="960" w:hanging="480"/>
      </w:pPr>
      <w:rPr>
        <w:rFonts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23B8132C"/>
    <w:multiLevelType w:val="hybridMultilevel"/>
    <w:tmpl w:val="476EBB42"/>
    <w:lvl w:ilvl="0" w:tplc="D6D43ED6">
      <w:start w:val="1"/>
      <w:numFmt w:val="taiwaneseCountingThousand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247F4C45"/>
    <w:multiLevelType w:val="hybridMultilevel"/>
    <w:tmpl w:val="CD50FC68"/>
    <w:lvl w:ilvl="0" w:tplc="D6D43ED6">
      <w:start w:val="1"/>
      <w:numFmt w:val="taiwaneseCountingThousand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24E474BE"/>
    <w:multiLevelType w:val="hybridMultilevel"/>
    <w:tmpl w:val="8CA4ED06"/>
    <w:lvl w:ilvl="0" w:tplc="F6F8110A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2878307A"/>
    <w:multiLevelType w:val="hybridMultilevel"/>
    <w:tmpl w:val="C9182DB0"/>
    <w:lvl w:ilvl="0" w:tplc="D6D43ED6">
      <w:start w:val="1"/>
      <w:numFmt w:val="taiwaneseCountingThousand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2A372DAA"/>
    <w:multiLevelType w:val="hybridMultilevel"/>
    <w:tmpl w:val="C290C1E4"/>
    <w:lvl w:ilvl="0" w:tplc="CA50F86E">
      <w:start w:val="1"/>
      <w:numFmt w:val="taiwaneseCountingThousand"/>
      <w:lvlText w:val="(%1)"/>
      <w:lvlJc w:val="left"/>
      <w:pPr>
        <w:ind w:left="480" w:hanging="480"/>
      </w:pPr>
      <w:rPr>
        <w:rFonts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3A8075B9"/>
    <w:multiLevelType w:val="hybridMultilevel"/>
    <w:tmpl w:val="675A7ADE"/>
    <w:lvl w:ilvl="0" w:tplc="4692C50E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47B10DF8"/>
    <w:multiLevelType w:val="hybridMultilevel"/>
    <w:tmpl w:val="C290C1E4"/>
    <w:lvl w:ilvl="0" w:tplc="CA50F86E">
      <w:start w:val="1"/>
      <w:numFmt w:val="taiwaneseCountingThousand"/>
      <w:lvlText w:val="(%1)"/>
      <w:lvlJc w:val="left"/>
      <w:pPr>
        <w:ind w:left="480" w:hanging="480"/>
      </w:pPr>
      <w:rPr>
        <w:rFonts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485D5AAF"/>
    <w:multiLevelType w:val="hybridMultilevel"/>
    <w:tmpl w:val="76D8DAD6"/>
    <w:lvl w:ilvl="0" w:tplc="47281A04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4A5A1824"/>
    <w:multiLevelType w:val="hybridMultilevel"/>
    <w:tmpl w:val="981E4CA2"/>
    <w:lvl w:ilvl="0" w:tplc="47281A04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4B9A0B2E"/>
    <w:multiLevelType w:val="multilevel"/>
    <w:tmpl w:val="082619C4"/>
    <w:lvl w:ilvl="0">
      <w:numFmt w:val="bullet"/>
      <w:lvlText w:val=""/>
      <w:lvlJc w:val="left"/>
      <w:pPr>
        <w:ind w:left="1210" w:hanging="480"/>
      </w:pPr>
      <w:rPr>
        <w:rFonts w:ascii="Wingdings" w:hAnsi="Wingdings"/>
      </w:rPr>
    </w:lvl>
    <w:lvl w:ilvl="1">
      <w:numFmt w:val="bullet"/>
      <w:lvlText w:val=""/>
      <w:lvlJc w:val="left"/>
      <w:pPr>
        <w:ind w:left="1690" w:hanging="480"/>
      </w:pPr>
      <w:rPr>
        <w:rFonts w:ascii="Wingdings" w:hAnsi="Wingdings"/>
      </w:rPr>
    </w:lvl>
    <w:lvl w:ilvl="2">
      <w:numFmt w:val="bullet"/>
      <w:lvlText w:val=""/>
      <w:lvlJc w:val="left"/>
      <w:pPr>
        <w:ind w:left="2170" w:hanging="480"/>
      </w:pPr>
      <w:rPr>
        <w:rFonts w:ascii="Wingdings" w:hAnsi="Wingdings"/>
      </w:rPr>
    </w:lvl>
    <w:lvl w:ilvl="3">
      <w:numFmt w:val="bullet"/>
      <w:lvlText w:val=""/>
      <w:lvlJc w:val="left"/>
      <w:pPr>
        <w:ind w:left="2650" w:hanging="480"/>
      </w:pPr>
      <w:rPr>
        <w:rFonts w:ascii="Wingdings" w:hAnsi="Wingdings"/>
      </w:rPr>
    </w:lvl>
    <w:lvl w:ilvl="4">
      <w:numFmt w:val="bullet"/>
      <w:lvlText w:val=""/>
      <w:lvlJc w:val="left"/>
      <w:pPr>
        <w:ind w:left="3130" w:hanging="480"/>
      </w:pPr>
      <w:rPr>
        <w:rFonts w:ascii="Wingdings" w:hAnsi="Wingdings"/>
      </w:rPr>
    </w:lvl>
    <w:lvl w:ilvl="5">
      <w:numFmt w:val="bullet"/>
      <w:lvlText w:val=""/>
      <w:lvlJc w:val="left"/>
      <w:pPr>
        <w:ind w:left="3610" w:hanging="480"/>
      </w:pPr>
      <w:rPr>
        <w:rFonts w:ascii="Wingdings" w:hAnsi="Wingdings"/>
      </w:rPr>
    </w:lvl>
    <w:lvl w:ilvl="6">
      <w:numFmt w:val="bullet"/>
      <w:lvlText w:val=""/>
      <w:lvlJc w:val="left"/>
      <w:pPr>
        <w:ind w:left="4090" w:hanging="480"/>
      </w:pPr>
      <w:rPr>
        <w:rFonts w:ascii="Wingdings" w:hAnsi="Wingdings"/>
      </w:rPr>
    </w:lvl>
    <w:lvl w:ilvl="7">
      <w:numFmt w:val="bullet"/>
      <w:lvlText w:val=""/>
      <w:lvlJc w:val="left"/>
      <w:pPr>
        <w:ind w:left="4570" w:hanging="480"/>
      </w:pPr>
      <w:rPr>
        <w:rFonts w:ascii="Wingdings" w:hAnsi="Wingdings"/>
      </w:rPr>
    </w:lvl>
    <w:lvl w:ilvl="8">
      <w:numFmt w:val="bullet"/>
      <w:lvlText w:val=""/>
      <w:lvlJc w:val="left"/>
      <w:pPr>
        <w:ind w:left="5050" w:hanging="480"/>
      </w:pPr>
      <w:rPr>
        <w:rFonts w:ascii="Wingdings" w:hAnsi="Wingdings"/>
      </w:rPr>
    </w:lvl>
  </w:abstractNum>
  <w:abstractNum w:abstractNumId="18" w15:restartNumberingAfterBreak="0">
    <w:nsid w:val="4D6C6844"/>
    <w:multiLevelType w:val="hybridMultilevel"/>
    <w:tmpl w:val="0A32A462"/>
    <w:lvl w:ilvl="0" w:tplc="8CD8B22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52293286"/>
    <w:multiLevelType w:val="hybridMultilevel"/>
    <w:tmpl w:val="E110E4BA"/>
    <w:lvl w:ilvl="0" w:tplc="0409000F">
      <w:start w:val="1"/>
      <w:numFmt w:val="decimal"/>
      <w:lvlText w:val="%1."/>
      <w:lvlJc w:val="left"/>
      <w:pPr>
        <w:ind w:left="8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0" w15:restartNumberingAfterBreak="0">
    <w:nsid w:val="528A3B18"/>
    <w:multiLevelType w:val="hybridMultilevel"/>
    <w:tmpl w:val="8D14A0A0"/>
    <w:lvl w:ilvl="0" w:tplc="4692C50E">
      <w:start w:val="1"/>
      <w:numFmt w:val="taiwaneseCountingThousand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53DA1B21"/>
    <w:multiLevelType w:val="hybridMultilevel"/>
    <w:tmpl w:val="FEA6CE4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553D4EEB"/>
    <w:multiLevelType w:val="hybridMultilevel"/>
    <w:tmpl w:val="92AA08F8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56EE24BF"/>
    <w:multiLevelType w:val="hybridMultilevel"/>
    <w:tmpl w:val="CFFA2768"/>
    <w:lvl w:ilvl="0" w:tplc="CA50F86E">
      <w:start w:val="1"/>
      <w:numFmt w:val="taiwaneseCountingThousand"/>
      <w:lvlText w:val="(%1)"/>
      <w:lvlJc w:val="left"/>
      <w:pPr>
        <w:ind w:left="480" w:hanging="480"/>
      </w:pPr>
      <w:rPr>
        <w:rFonts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577B467C"/>
    <w:multiLevelType w:val="multilevel"/>
    <w:tmpl w:val="A968A84A"/>
    <w:lvl w:ilvl="0">
      <w:numFmt w:val="bullet"/>
      <w:lvlText w:val=""/>
      <w:lvlJc w:val="left"/>
      <w:pPr>
        <w:ind w:left="1210" w:hanging="480"/>
      </w:pPr>
      <w:rPr>
        <w:rFonts w:ascii="Wingdings" w:hAnsi="Wingdings"/>
      </w:rPr>
    </w:lvl>
    <w:lvl w:ilvl="1">
      <w:numFmt w:val="bullet"/>
      <w:lvlText w:val=""/>
      <w:lvlJc w:val="left"/>
      <w:pPr>
        <w:ind w:left="1690" w:hanging="480"/>
      </w:pPr>
      <w:rPr>
        <w:rFonts w:ascii="Wingdings" w:hAnsi="Wingdings"/>
      </w:rPr>
    </w:lvl>
    <w:lvl w:ilvl="2">
      <w:numFmt w:val="bullet"/>
      <w:lvlText w:val=""/>
      <w:lvlJc w:val="left"/>
      <w:pPr>
        <w:ind w:left="2170" w:hanging="480"/>
      </w:pPr>
      <w:rPr>
        <w:rFonts w:ascii="Wingdings" w:hAnsi="Wingdings"/>
      </w:rPr>
    </w:lvl>
    <w:lvl w:ilvl="3">
      <w:numFmt w:val="bullet"/>
      <w:lvlText w:val=""/>
      <w:lvlJc w:val="left"/>
      <w:pPr>
        <w:ind w:left="2650" w:hanging="480"/>
      </w:pPr>
      <w:rPr>
        <w:rFonts w:ascii="Wingdings" w:hAnsi="Wingdings"/>
      </w:rPr>
    </w:lvl>
    <w:lvl w:ilvl="4">
      <w:numFmt w:val="bullet"/>
      <w:lvlText w:val=""/>
      <w:lvlJc w:val="left"/>
      <w:pPr>
        <w:ind w:left="3130" w:hanging="480"/>
      </w:pPr>
      <w:rPr>
        <w:rFonts w:ascii="Wingdings" w:hAnsi="Wingdings"/>
      </w:rPr>
    </w:lvl>
    <w:lvl w:ilvl="5">
      <w:numFmt w:val="bullet"/>
      <w:lvlText w:val=""/>
      <w:lvlJc w:val="left"/>
      <w:pPr>
        <w:ind w:left="3610" w:hanging="480"/>
      </w:pPr>
      <w:rPr>
        <w:rFonts w:ascii="Wingdings" w:hAnsi="Wingdings"/>
      </w:rPr>
    </w:lvl>
    <w:lvl w:ilvl="6">
      <w:numFmt w:val="bullet"/>
      <w:lvlText w:val=""/>
      <w:lvlJc w:val="left"/>
      <w:pPr>
        <w:ind w:left="4090" w:hanging="480"/>
      </w:pPr>
      <w:rPr>
        <w:rFonts w:ascii="Wingdings" w:hAnsi="Wingdings"/>
      </w:rPr>
    </w:lvl>
    <w:lvl w:ilvl="7">
      <w:numFmt w:val="bullet"/>
      <w:lvlText w:val=""/>
      <w:lvlJc w:val="left"/>
      <w:pPr>
        <w:ind w:left="4570" w:hanging="480"/>
      </w:pPr>
      <w:rPr>
        <w:rFonts w:ascii="Wingdings" w:hAnsi="Wingdings"/>
      </w:rPr>
    </w:lvl>
    <w:lvl w:ilvl="8">
      <w:numFmt w:val="bullet"/>
      <w:lvlText w:val=""/>
      <w:lvlJc w:val="left"/>
      <w:pPr>
        <w:ind w:left="5050" w:hanging="480"/>
      </w:pPr>
      <w:rPr>
        <w:rFonts w:ascii="Wingdings" w:hAnsi="Wingdings"/>
      </w:rPr>
    </w:lvl>
  </w:abstractNum>
  <w:abstractNum w:abstractNumId="25" w15:restartNumberingAfterBreak="0">
    <w:nsid w:val="58FC0FFA"/>
    <w:multiLevelType w:val="hybridMultilevel"/>
    <w:tmpl w:val="B44AF230"/>
    <w:lvl w:ilvl="0" w:tplc="04090017">
      <w:start w:val="1"/>
      <w:numFmt w:val="ideographLegalTraditional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5CED36AC"/>
    <w:multiLevelType w:val="hybridMultilevel"/>
    <w:tmpl w:val="48A08B80"/>
    <w:lvl w:ilvl="0" w:tplc="04090011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66440C14"/>
    <w:multiLevelType w:val="hybridMultilevel"/>
    <w:tmpl w:val="571AF858"/>
    <w:lvl w:ilvl="0" w:tplc="F72C0126">
      <w:start w:val="1"/>
      <w:numFmt w:val="taiwaneseCountingThousand"/>
      <w:lvlText w:val="%1、"/>
      <w:lvlJc w:val="left"/>
      <w:pPr>
        <w:ind w:left="720" w:hanging="720"/>
      </w:pPr>
      <w:rPr>
        <w:rFonts w:cs="Adobe 明體 Std L"/>
        <w:color w:val="26242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670B4F84"/>
    <w:multiLevelType w:val="hybridMultilevel"/>
    <w:tmpl w:val="CD50FC68"/>
    <w:lvl w:ilvl="0" w:tplc="D6D43ED6">
      <w:start w:val="1"/>
      <w:numFmt w:val="taiwaneseCountingThousand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68EE43F9"/>
    <w:multiLevelType w:val="hybridMultilevel"/>
    <w:tmpl w:val="EDAA1B0C"/>
    <w:lvl w:ilvl="0" w:tplc="CA50F86E">
      <w:start w:val="1"/>
      <w:numFmt w:val="taiwaneseCountingThousand"/>
      <w:lvlText w:val="(%1)"/>
      <w:lvlJc w:val="left"/>
      <w:pPr>
        <w:ind w:left="480" w:hanging="480"/>
      </w:pPr>
      <w:rPr>
        <w:rFonts w:hint="default"/>
        <w:color w:val="000000" w:themeColor="text1"/>
      </w:rPr>
    </w:lvl>
    <w:lvl w:ilvl="1" w:tplc="F5A0BD86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6B597587"/>
    <w:multiLevelType w:val="hybridMultilevel"/>
    <w:tmpl w:val="3538EBA8"/>
    <w:lvl w:ilvl="0" w:tplc="D6D43ED6">
      <w:start w:val="1"/>
      <w:numFmt w:val="taiwaneseCountingThousand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75657D70"/>
    <w:multiLevelType w:val="hybridMultilevel"/>
    <w:tmpl w:val="2BC21F0A"/>
    <w:lvl w:ilvl="0" w:tplc="CA50F86E">
      <w:start w:val="1"/>
      <w:numFmt w:val="taiwaneseCountingThousand"/>
      <w:lvlText w:val="(%1)"/>
      <w:lvlJc w:val="left"/>
      <w:pPr>
        <w:ind w:left="480" w:hanging="480"/>
      </w:pPr>
      <w:rPr>
        <w:rFonts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795207C5"/>
    <w:multiLevelType w:val="hybridMultilevel"/>
    <w:tmpl w:val="A5C05D84"/>
    <w:lvl w:ilvl="0" w:tplc="0409000F">
      <w:start w:val="1"/>
      <w:numFmt w:val="decimal"/>
      <w:lvlText w:val="%1."/>
      <w:lvlJc w:val="left"/>
      <w:pPr>
        <w:ind w:left="49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74" w:hanging="480"/>
      </w:pPr>
    </w:lvl>
    <w:lvl w:ilvl="2" w:tplc="0409001B" w:tentative="1">
      <w:start w:val="1"/>
      <w:numFmt w:val="lowerRoman"/>
      <w:lvlText w:val="%3."/>
      <w:lvlJc w:val="right"/>
      <w:pPr>
        <w:ind w:left="1454" w:hanging="480"/>
      </w:pPr>
    </w:lvl>
    <w:lvl w:ilvl="3" w:tplc="0409000F" w:tentative="1">
      <w:start w:val="1"/>
      <w:numFmt w:val="decimal"/>
      <w:lvlText w:val="%4."/>
      <w:lvlJc w:val="left"/>
      <w:pPr>
        <w:ind w:left="193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14" w:hanging="480"/>
      </w:pPr>
    </w:lvl>
    <w:lvl w:ilvl="5" w:tplc="0409001B" w:tentative="1">
      <w:start w:val="1"/>
      <w:numFmt w:val="lowerRoman"/>
      <w:lvlText w:val="%6."/>
      <w:lvlJc w:val="right"/>
      <w:pPr>
        <w:ind w:left="2894" w:hanging="480"/>
      </w:pPr>
    </w:lvl>
    <w:lvl w:ilvl="6" w:tplc="0409000F" w:tentative="1">
      <w:start w:val="1"/>
      <w:numFmt w:val="decimal"/>
      <w:lvlText w:val="%7."/>
      <w:lvlJc w:val="left"/>
      <w:pPr>
        <w:ind w:left="337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54" w:hanging="480"/>
      </w:pPr>
    </w:lvl>
    <w:lvl w:ilvl="8" w:tplc="0409001B" w:tentative="1">
      <w:start w:val="1"/>
      <w:numFmt w:val="lowerRoman"/>
      <w:lvlText w:val="%9."/>
      <w:lvlJc w:val="right"/>
      <w:pPr>
        <w:ind w:left="4334" w:hanging="480"/>
      </w:pPr>
    </w:lvl>
  </w:abstractNum>
  <w:abstractNum w:abstractNumId="33" w15:restartNumberingAfterBreak="0">
    <w:nsid w:val="7D824463"/>
    <w:multiLevelType w:val="hybridMultilevel"/>
    <w:tmpl w:val="93161BC6"/>
    <w:lvl w:ilvl="0" w:tplc="D6D43ED6">
      <w:start w:val="1"/>
      <w:numFmt w:val="taiwaneseCountingThousand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3"/>
  </w:num>
  <w:num w:numId="2">
    <w:abstractNumId w:val="25"/>
  </w:num>
  <w:num w:numId="3">
    <w:abstractNumId w:val="18"/>
  </w:num>
  <w:num w:numId="4">
    <w:abstractNumId w:val="20"/>
  </w:num>
  <w:num w:numId="5">
    <w:abstractNumId w:val="3"/>
  </w:num>
  <w:num w:numId="6">
    <w:abstractNumId w:val="26"/>
  </w:num>
  <w:num w:numId="7">
    <w:abstractNumId w:val="16"/>
  </w:num>
  <w:num w:numId="8">
    <w:abstractNumId w:val="22"/>
  </w:num>
  <w:num w:numId="9">
    <w:abstractNumId w:val="19"/>
  </w:num>
  <w:num w:numId="10">
    <w:abstractNumId w:val="0"/>
  </w:num>
  <w:num w:numId="11">
    <w:abstractNumId w:val="10"/>
  </w:num>
  <w:num w:numId="12">
    <w:abstractNumId w:val="28"/>
  </w:num>
  <w:num w:numId="1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</w:num>
  <w:num w:numId="15">
    <w:abstractNumId w:val="6"/>
  </w:num>
  <w:num w:numId="16">
    <w:abstractNumId w:val="30"/>
  </w:num>
  <w:num w:numId="17">
    <w:abstractNumId w:val="31"/>
  </w:num>
  <w:num w:numId="18">
    <w:abstractNumId w:val="24"/>
  </w:num>
  <w:num w:numId="19">
    <w:abstractNumId w:val="17"/>
  </w:num>
  <w:num w:numId="20">
    <w:abstractNumId w:val="4"/>
  </w:num>
  <w:num w:numId="2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9"/>
  </w:num>
  <w:num w:numId="23">
    <w:abstractNumId w:val="7"/>
  </w:num>
  <w:num w:numId="24">
    <w:abstractNumId w:val="32"/>
  </w:num>
  <w:num w:numId="25">
    <w:abstractNumId w:val="12"/>
  </w:num>
  <w:num w:numId="26">
    <w:abstractNumId w:val="9"/>
  </w:num>
  <w:num w:numId="27">
    <w:abstractNumId w:val="21"/>
  </w:num>
  <w:num w:numId="28">
    <w:abstractNumId w:val="5"/>
  </w:num>
  <w:num w:numId="29">
    <w:abstractNumId w:val="2"/>
  </w:num>
  <w:num w:numId="30">
    <w:abstractNumId w:val="33"/>
  </w:num>
  <w:num w:numId="31">
    <w:abstractNumId w:val="11"/>
  </w:num>
  <w:num w:numId="32">
    <w:abstractNumId w:val="14"/>
  </w:num>
  <w:num w:numId="33">
    <w:abstractNumId w:val="1"/>
  </w:num>
  <w:num w:numId="3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jQxtDQwMzIxNzJR0lEKTi0uzszPAykwrAUATlTl8ywAAAA="/>
  </w:docVars>
  <w:rsids>
    <w:rsidRoot w:val="00442663"/>
    <w:rsid w:val="0000219D"/>
    <w:rsid w:val="00012EAE"/>
    <w:rsid w:val="00015B11"/>
    <w:rsid w:val="00020767"/>
    <w:rsid w:val="00020D5C"/>
    <w:rsid w:val="00026585"/>
    <w:rsid w:val="0003228A"/>
    <w:rsid w:val="00051114"/>
    <w:rsid w:val="00052CAE"/>
    <w:rsid w:val="00053D65"/>
    <w:rsid w:val="000550A2"/>
    <w:rsid w:val="00055E7E"/>
    <w:rsid w:val="00061762"/>
    <w:rsid w:val="000621EA"/>
    <w:rsid w:val="0006668C"/>
    <w:rsid w:val="0007078E"/>
    <w:rsid w:val="00070BBA"/>
    <w:rsid w:val="00082346"/>
    <w:rsid w:val="00084F65"/>
    <w:rsid w:val="00091270"/>
    <w:rsid w:val="000951DF"/>
    <w:rsid w:val="000962F3"/>
    <w:rsid w:val="00097721"/>
    <w:rsid w:val="000A4482"/>
    <w:rsid w:val="000A629A"/>
    <w:rsid w:val="000A702A"/>
    <w:rsid w:val="000B0798"/>
    <w:rsid w:val="000C127C"/>
    <w:rsid w:val="000C3979"/>
    <w:rsid w:val="000E38E5"/>
    <w:rsid w:val="000F3652"/>
    <w:rsid w:val="000F3F8C"/>
    <w:rsid w:val="000F6980"/>
    <w:rsid w:val="000F7218"/>
    <w:rsid w:val="000F7BD4"/>
    <w:rsid w:val="0010249F"/>
    <w:rsid w:val="001054A3"/>
    <w:rsid w:val="001067BD"/>
    <w:rsid w:val="00112F61"/>
    <w:rsid w:val="00115758"/>
    <w:rsid w:val="00115988"/>
    <w:rsid w:val="00117C62"/>
    <w:rsid w:val="00120333"/>
    <w:rsid w:val="00126CEC"/>
    <w:rsid w:val="00127507"/>
    <w:rsid w:val="00131310"/>
    <w:rsid w:val="00146A6C"/>
    <w:rsid w:val="00156847"/>
    <w:rsid w:val="001619F5"/>
    <w:rsid w:val="00162F15"/>
    <w:rsid w:val="00167724"/>
    <w:rsid w:val="00170DA7"/>
    <w:rsid w:val="00172A4F"/>
    <w:rsid w:val="00172DD1"/>
    <w:rsid w:val="00172F45"/>
    <w:rsid w:val="00173469"/>
    <w:rsid w:val="0017368D"/>
    <w:rsid w:val="001827C4"/>
    <w:rsid w:val="00182DF3"/>
    <w:rsid w:val="00191811"/>
    <w:rsid w:val="0019417F"/>
    <w:rsid w:val="001A1816"/>
    <w:rsid w:val="001A1EF6"/>
    <w:rsid w:val="001A2EB3"/>
    <w:rsid w:val="001C5CD3"/>
    <w:rsid w:val="001D1C43"/>
    <w:rsid w:val="001D22F5"/>
    <w:rsid w:val="001D29C6"/>
    <w:rsid w:val="001F090F"/>
    <w:rsid w:val="001F7F54"/>
    <w:rsid w:val="0020303A"/>
    <w:rsid w:val="002049CC"/>
    <w:rsid w:val="002051E6"/>
    <w:rsid w:val="00212C09"/>
    <w:rsid w:val="00214D71"/>
    <w:rsid w:val="00223B8E"/>
    <w:rsid w:val="00225DC5"/>
    <w:rsid w:val="002263CD"/>
    <w:rsid w:val="00232F37"/>
    <w:rsid w:val="0023599D"/>
    <w:rsid w:val="00245416"/>
    <w:rsid w:val="00246C53"/>
    <w:rsid w:val="00246E12"/>
    <w:rsid w:val="00247E5B"/>
    <w:rsid w:val="00250574"/>
    <w:rsid w:val="00253230"/>
    <w:rsid w:val="00271588"/>
    <w:rsid w:val="00271F7F"/>
    <w:rsid w:val="00272A4A"/>
    <w:rsid w:val="00273B17"/>
    <w:rsid w:val="00284834"/>
    <w:rsid w:val="00285A4E"/>
    <w:rsid w:val="002930C5"/>
    <w:rsid w:val="002963DD"/>
    <w:rsid w:val="002A026D"/>
    <w:rsid w:val="002A0C97"/>
    <w:rsid w:val="002B0F05"/>
    <w:rsid w:val="002B4F87"/>
    <w:rsid w:val="002C3C4C"/>
    <w:rsid w:val="002C63E2"/>
    <w:rsid w:val="002C78E0"/>
    <w:rsid w:val="002C7F2B"/>
    <w:rsid w:val="002D2860"/>
    <w:rsid w:val="002D52A1"/>
    <w:rsid w:val="002D61BB"/>
    <w:rsid w:val="002E387B"/>
    <w:rsid w:val="002E6E84"/>
    <w:rsid w:val="002F1D15"/>
    <w:rsid w:val="002F3A22"/>
    <w:rsid w:val="002F6578"/>
    <w:rsid w:val="003106F4"/>
    <w:rsid w:val="00321811"/>
    <w:rsid w:val="003265DE"/>
    <w:rsid w:val="0033693D"/>
    <w:rsid w:val="003375C8"/>
    <w:rsid w:val="0034733B"/>
    <w:rsid w:val="003478C8"/>
    <w:rsid w:val="00357E82"/>
    <w:rsid w:val="003662D6"/>
    <w:rsid w:val="00366C3C"/>
    <w:rsid w:val="00370823"/>
    <w:rsid w:val="00373619"/>
    <w:rsid w:val="00377C2B"/>
    <w:rsid w:val="0039358D"/>
    <w:rsid w:val="003A083B"/>
    <w:rsid w:val="003A57A1"/>
    <w:rsid w:val="003B172F"/>
    <w:rsid w:val="003B6D1F"/>
    <w:rsid w:val="003C13A6"/>
    <w:rsid w:val="003C1AFD"/>
    <w:rsid w:val="003C519E"/>
    <w:rsid w:val="003D6D9E"/>
    <w:rsid w:val="003E7546"/>
    <w:rsid w:val="003F1050"/>
    <w:rsid w:val="00402CFF"/>
    <w:rsid w:val="00406C16"/>
    <w:rsid w:val="004111B7"/>
    <w:rsid w:val="0041397C"/>
    <w:rsid w:val="0041554C"/>
    <w:rsid w:val="00427AD0"/>
    <w:rsid w:val="00432B89"/>
    <w:rsid w:val="00442663"/>
    <w:rsid w:val="00445C13"/>
    <w:rsid w:val="004536B7"/>
    <w:rsid w:val="00461C4D"/>
    <w:rsid w:val="004752ED"/>
    <w:rsid w:val="0047578F"/>
    <w:rsid w:val="004759B8"/>
    <w:rsid w:val="00485802"/>
    <w:rsid w:val="00491899"/>
    <w:rsid w:val="0049523D"/>
    <w:rsid w:val="004A648A"/>
    <w:rsid w:val="004B7B0B"/>
    <w:rsid w:val="004C24AC"/>
    <w:rsid w:val="004D2C31"/>
    <w:rsid w:val="004D4905"/>
    <w:rsid w:val="004D720A"/>
    <w:rsid w:val="004E112B"/>
    <w:rsid w:val="004F0088"/>
    <w:rsid w:val="004F5CBF"/>
    <w:rsid w:val="004F6488"/>
    <w:rsid w:val="00502E28"/>
    <w:rsid w:val="005041ED"/>
    <w:rsid w:val="00507AD7"/>
    <w:rsid w:val="005133B0"/>
    <w:rsid w:val="0051602E"/>
    <w:rsid w:val="00522744"/>
    <w:rsid w:val="0052507C"/>
    <w:rsid w:val="00526BC5"/>
    <w:rsid w:val="00530752"/>
    <w:rsid w:val="0053111D"/>
    <w:rsid w:val="00540B26"/>
    <w:rsid w:val="0054434B"/>
    <w:rsid w:val="00553CBA"/>
    <w:rsid w:val="00561FE3"/>
    <w:rsid w:val="0056378E"/>
    <w:rsid w:val="00565C95"/>
    <w:rsid w:val="00574048"/>
    <w:rsid w:val="00577ADA"/>
    <w:rsid w:val="005853DF"/>
    <w:rsid w:val="00591EFF"/>
    <w:rsid w:val="005954A1"/>
    <w:rsid w:val="005A3338"/>
    <w:rsid w:val="005B0259"/>
    <w:rsid w:val="005B6D30"/>
    <w:rsid w:val="005B7062"/>
    <w:rsid w:val="005C3F03"/>
    <w:rsid w:val="005D3512"/>
    <w:rsid w:val="005D427D"/>
    <w:rsid w:val="005E1B59"/>
    <w:rsid w:val="005E219F"/>
    <w:rsid w:val="005E407D"/>
    <w:rsid w:val="005E5670"/>
    <w:rsid w:val="005E63F4"/>
    <w:rsid w:val="005E7FDD"/>
    <w:rsid w:val="0060001C"/>
    <w:rsid w:val="00611F5B"/>
    <w:rsid w:val="00620A75"/>
    <w:rsid w:val="006253F2"/>
    <w:rsid w:val="00626E49"/>
    <w:rsid w:val="00637922"/>
    <w:rsid w:val="006379DB"/>
    <w:rsid w:val="00644AEE"/>
    <w:rsid w:val="00656C72"/>
    <w:rsid w:val="00656CE2"/>
    <w:rsid w:val="00664AC6"/>
    <w:rsid w:val="00667638"/>
    <w:rsid w:val="006776B2"/>
    <w:rsid w:val="00686549"/>
    <w:rsid w:val="006871CD"/>
    <w:rsid w:val="006A5321"/>
    <w:rsid w:val="006A75B9"/>
    <w:rsid w:val="006B26A4"/>
    <w:rsid w:val="006C3D03"/>
    <w:rsid w:val="006C52B0"/>
    <w:rsid w:val="006D4F6F"/>
    <w:rsid w:val="006E35C2"/>
    <w:rsid w:val="006E37EA"/>
    <w:rsid w:val="006E4C2E"/>
    <w:rsid w:val="006E69C7"/>
    <w:rsid w:val="00705D9C"/>
    <w:rsid w:val="00712DF6"/>
    <w:rsid w:val="00714023"/>
    <w:rsid w:val="00716F80"/>
    <w:rsid w:val="007171A1"/>
    <w:rsid w:val="00724069"/>
    <w:rsid w:val="0072570F"/>
    <w:rsid w:val="00726805"/>
    <w:rsid w:val="00737614"/>
    <w:rsid w:val="00741072"/>
    <w:rsid w:val="00742B3E"/>
    <w:rsid w:val="00746984"/>
    <w:rsid w:val="0075536D"/>
    <w:rsid w:val="00764377"/>
    <w:rsid w:val="00767227"/>
    <w:rsid w:val="00767CCA"/>
    <w:rsid w:val="007728AC"/>
    <w:rsid w:val="00772A09"/>
    <w:rsid w:val="007736E7"/>
    <w:rsid w:val="00776281"/>
    <w:rsid w:val="007763BE"/>
    <w:rsid w:val="00783AE8"/>
    <w:rsid w:val="00784F00"/>
    <w:rsid w:val="0079048A"/>
    <w:rsid w:val="00793E8E"/>
    <w:rsid w:val="007B2F68"/>
    <w:rsid w:val="007D15A0"/>
    <w:rsid w:val="007E0975"/>
    <w:rsid w:val="007E5423"/>
    <w:rsid w:val="007F104D"/>
    <w:rsid w:val="007F3390"/>
    <w:rsid w:val="007F3DD8"/>
    <w:rsid w:val="007F3E1F"/>
    <w:rsid w:val="007F43CD"/>
    <w:rsid w:val="007F4422"/>
    <w:rsid w:val="007F68F7"/>
    <w:rsid w:val="007F6E8E"/>
    <w:rsid w:val="008011D2"/>
    <w:rsid w:val="00807403"/>
    <w:rsid w:val="00807974"/>
    <w:rsid w:val="00812797"/>
    <w:rsid w:val="00812EEB"/>
    <w:rsid w:val="00816B94"/>
    <w:rsid w:val="0082070F"/>
    <w:rsid w:val="00820A98"/>
    <w:rsid w:val="0083252C"/>
    <w:rsid w:val="008342F6"/>
    <w:rsid w:val="0083569E"/>
    <w:rsid w:val="008360D5"/>
    <w:rsid w:val="0084078A"/>
    <w:rsid w:val="00847C8D"/>
    <w:rsid w:val="00851CCE"/>
    <w:rsid w:val="008564A6"/>
    <w:rsid w:val="00857CD8"/>
    <w:rsid w:val="00857D60"/>
    <w:rsid w:val="00863CE9"/>
    <w:rsid w:val="008643DF"/>
    <w:rsid w:val="00866683"/>
    <w:rsid w:val="00866BD3"/>
    <w:rsid w:val="008815EC"/>
    <w:rsid w:val="00882B44"/>
    <w:rsid w:val="00890F5B"/>
    <w:rsid w:val="008914A0"/>
    <w:rsid w:val="00893EA1"/>
    <w:rsid w:val="00894551"/>
    <w:rsid w:val="00894D90"/>
    <w:rsid w:val="008A21C7"/>
    <w:rsid w:val="008A4156"/>
    <w:rsid w:val="008A4FBD"/>
    <w:rsid w:val="008A7DEC"/>
    <w:rsid w:val="008B1265"/>
    <w:rsid w:val="008B36C6"/>
    <w:rsid w:val="008B6643"/>
    <w:rsid w:val="008B67E6"/>
    <w:rsid w:val="008C65FE"/>
    <w:rsid w:val="008C691D"/>
    <w:rsid w:val="008D01F4"/>
    <w:rsid w:val="008D1441"/>
    <w:rsid w:val="008D7B93"/>
    <w:rsid w:val="008E3D70"/>
    <w:rsid w:val="008E629D"/>
    <w:rsid w:val="008F03CD"/>
    <w:rsid w:val="008F4708"/>
    <w:rsid w:val="008F66E5"/>
    <w:rsid w:val="00916444"/>
    <w:rsid w:val="009200B8"/>
    <w:rsid w:val="00920D5B"/>
    <w:rsid w:val="009252FB"/>
    <w:rsid w:val="00931524"/>
    <w:rsid w:val="009354C9"/>
    <w:rsid w:val="009375E9"/>
    <w:rsid w:val="0094641A"/>
    <w:rsid w:val="009464C3"/>
    <w:rsid w:val="0095368B"/>
    <w:rsid w:val="00961017"/>
    <w:rsid w:val="00976901"/>
    <w:rsid w:val="00977202"/>
    <w:rsid w:val="009910E8"/>
    <w:rsid w:val="009A3BE1"/>
    <w:rsid w:val="009A43CE"/>
    <w:rsid w:val="009B3AD5"/>
    <w:rsid w:val="009C2015"/>
    <w:rsid w:val="009D55DE"/>
    <w:rsid w:val="009D7C18"/>
    <w:rsid w:val="009E2D15"/>
    <w:rsid w:val="009E4AE6"/>
    <w:rsid w:val="009E7592"/>
    <w:rsid w:val="009E7ECF"/>
    <w:rsid w:val="009F2E8D"/>
    <w:rsid w:val="009F3DF3"/>
    <w:rsid w:val="009F7E2D"/>
    <w:rsid w:val="00A021DE"/>
    <w:rsid w:val="00A139A5"/>
    <w:rsid w:val="00A16437"/>
    <w:rsid w:val="00A21AE4"/>
    <w:rsid w:val="00A23B15"/>
    <w:rsid w:val="00A26578"/>
    <w:rsid w:val="00A35CE5"/>
    <w:rsid w:val="00A40444"/>
    <w:rsid w:val="00A40B7D"/>
    <w:rsid w:val="00A43649"/>
    <w:rsid w:val="00A50B58"/>
    <w:rsid w:val="00A51E48"/>
    <w:rsid w:val="00A623D3"/>
    <w:rsid w:val="00A67FFA"/>
    <w:rsid w:val="00A72335"/>
    <w:rsid w:val="00A742FA"/>
    <w:rsid w:val="00A754CA"/>
    <w:rsid w:val="00A82158"/>
    <w:rsid w:val="00A82E2B"/>
    <w:rsid w:val="00A83947"/>
    <w:rsid w:val="00A839EF"/>
    <w:rsid w:val="00A92829"/>
    <w:rsid w:val="00A93878"/>
    <w:rsid w:val="00AA12C9"/>
    <w:rsid w:val="00AA372D"/>
    <w:rsid w:val="00AA60EC"/>
    <w:rsid w:val="00AA795C"/>
    <w:rsid w:val="00AB527B"/>
    <w:rsid w:val="00AC7B26"/>
    <w:rsid w:val="00AD2A8A"/>
    <w:rsid w:val="00AD3290"/>
    <w:rsid w:val="00AD65BC"/>
    <w:rsid w:val="00AE3D51"/>
    <w:rsid w:val="00AE3EC8"/>
    <w:rsid w:val="00AE45F3"/>
    <w:rsid w:val="00AF0FCC"/>
    <w:rsid w:val="00AF1AF2"/>
    <w:rsid w:val="00AF2640"/>
    <w:rsid w:val="00AF3BB4"/>
    <w:rsid w:val="00AF47B1"/>
    <w:rsid w:val="00AF6BF9"/>
    <w:rsid w:val="00B02E3A"/>
    <w:rsid w:val="00B177A1"/>
    <w:rsid w:val="00B24803"/>
    <w:rsid w:val="00B31DA7"/>
    <w:rsid w:val="00B4598E"/>
    <w:rsid w:val="00B53641"/>
    <w:rsid w:val="00B63A2F"/>
    <w:rsid w:val="00B6417B"/>
    <w:rsid w:val="00B65F4C"/>
    <w:rsid w:val="00B67562"/>
    <w:rsid w:val="00B73093"/>
    <w:rsid w:val="00B87976"/>
    <w:rsid w:val="00B92E9F"/>
    <w:rsid w:val="00BB0740"/>
    <w:rsid w:val="00BB2FD7"/>
    <w:rsid w:val="00BC310C"/>
    <w:rsid w:val="00BD74FE"/>
    <w:rsid w:val="00BE0F0E"/>
    <w:rsid w:val="00BE5BBA"/>
    <w:rsid w:val="00BE69B7"/>
    <w:rsid w:val="00BF067C"/>
    <w:rsid w:val="00BF620C"/>
    <w:rsid w:val="00BF668C"/>
    <w:rsid w:val="00C05210"/>
    <w:rsid w:val="00C07D5B"/>
    <w:rsid w:val="00C126A0"/>
    <w:rsid w:val="00C13FD7"/>
    <w:rsid w:val="00C15263"/>
    <w:rsid w:val="00C16FFA"/>
    <w:rsid w:val="00C20FE6"/>
    <w:rsid w:val="00C21D5D"/>
    <w:rsid w:val="00C31A53"/>
    <w:rsid w:val="00C33D05"/>
    <w:rsid w:val="00C34C49"/>
    <w:rsid w:val="00C35A4D"/>
    <w:rsid w:val="00C363FC"/>
    <w:rsid w:val="00C4095F"/>
    <w:rsid w:val="00C4413A"/>
    <w:rsid w:val="00C45D00"/>
    <w:rsid w:val="00C52FBE"/>
    <w:rsid w:val="00C5523D"/>
    <w:rsid w:val="00C62513"/>
    <w:rsid w:val="00C641BE"/>
    <w:rsid w:val="00C6634C"/>
    <w:rsid w:val="00C728FF"/>
    <w:rsid w:val="00C73ECD"/>
    <w:rsid w:val="00C74F4B"/>
    <w:rsid w:val="00C752FE"/>
    <w:rsid w:val="00C76D9D"/>
    <w:rsid w:val="00C803CC"/>
    <w:rsid w:val="00C82797"/>
    <w:rsid w:val="00C93589"/>
    <w:rsid w:val="00C94760"/>
    <w:rsid w:val="00C97850"/>
    <w:rsid w:val="00CA35F5"/>
    <w:rsid w:val="00CB1548"/>
    <w:rsid w:val="00CC0967"/>
    <w:rsid w:val="00CC15FA"/>
    <w:rsid w:val="00CC54CA"/>
    <w:rsid w:val="00CC6419"/>
    <w:rsid w:val="00CE6F8B"/>
    <w:rsid w:val="00CF29BC"/>
    <w:rsid w:val="00D02177"/>
    <w:rsid w:val="00D02874"/>
    <w:rsid w:val="00D02C5E"/>
    <w:rsid w:val="00D13058"/>
    <w:rsid w:val="00D20A62"/>
    <w:rsid w:val="00D22F41"/>
    <w:rsid w:val="00D24B13"/>
    <w:rsid w:val="00D313A9"/>
    <w:rsid w:val="00D31586"/>
    <w:rsid w:val="00D5056C"/>
    <w:rsid w:val="00D50C98"/>
    <w:rsid w:val="00D71116"/>
    <w:rsid w:val="00D72C87"/>
    <w:rsid w:val="00D73892"/>
    <w:rsid w:val="00D73EF2"/>
    <w:rsid w:val="00D76C05"/>
    <w:rsid w:val="00D809D1"/>
    <w:rsid w:val="00D828DE"/>
    <w:rsid w:val="00D82AD1"/>
    <w:rsid w:val="00D9081F"/>
    <w:rsid w:val="00D92E6A"/>
    <w:rsid w:val="00D93E56"/>
    <w:rsid w:val="00D96020"/>
    <w:rsid w:val="00D9649E"/>
    <w:rsid w:val="00DA0529"/>
    <w:rsid w:val="00DA3503"/>
    <w:rsid w:val="00DA3903"/>
    <w:rsid w:val="00DA3EA0"/>
    <w:rsid w:val="00DA4AE4"/>
    <w:rsid w:val="00DA5259"/>
    <w:rsid w:val="00DA697D"/>
    <w:rsid w:val="00DB2C1C"/>
    <w:rsid w:val="00DB3DE3"/>
    <w:rsid w:val="00DB6ED7"/>
    <w:rsid w:val="00DC2E4A"/>
    <w:rsid w:val="00DD29A9"/>
    <w:rsid w:val="00DE7122"/>
    <w:rsid w:val="00DF11D4"/>
    <w:rsid w:val="00DF2772"/>
    <w:rsid w:val="00DF4896"/>
    <w:rsid w:val="00DF60EA"/>
    <w:rsid w:val="00DF6F42"/>
    <w:rsid w:val="00E01864"/>
    <w:rsid w:val="00E01A86"/>
    <w:rsid w:val="00E03FCA"/>
    <w:rsid w:val="00E054F1"/>
    <w:rsid w:val="00E148AE"/>
    <w:rsid w:val="00E2370D"/>
    <w:rsid w:val="00E3174D"/>
    <w:rsid w:val="00E33A9B"/>
    <w:rsid w:val="00E342AB"/>
    <w:rsid w:val="00E4098A"/>
    <w:rsid w:val="00E436F1"/>
    <w:rsid w:val="00E44834"/>
    <w:rsid w:val="00E44C31"/>
    <w:rsid w:val="00E463C3"/>
    <w:rsid w:val="00E505E4"/>
    <w:rsid w:val="00E72639"/>
    <w:rsid w:val="00E80820"/>
    <w:rsid w:val="00E86ED6"/>
    <w:rsid w:val="00E93BED"/>
    <w:rsid w:val="00E94BBC"/>
    <w:rsid w:val="00EA5D96"/>
    <w:rsid w:val="00EB3011"/>
    <w:rsid w:val="00EB3D0B"/>
    <w:rsid w:val="00EB4DD4"/>
    <w:rsid w:val="00EC6E0E"/>
    <w:rsid w:val="00ED15A3"/>
    <w:rsid w:val="00ED1617"/>
    <w:rsid w:val="00EE0579"/>
    <w:rsid w:val="00EE4673"/>
    <w:rsid w:val="00EE6D46"/>
    <w:rsid w:val="00EF098B"/>
    <w:rsid w:val="00EF7FF1"/>
    <w:rsid w:val="00F0160F"/>
    <w:rsid w:val="00F04184"/>
    <w:rsid w:val="00F13CA2"/>
    <w:rsid w:val="00F17D70"/>
    <w:rsid w:val="00F21868"/>
    <w:rsid w:val="00F231D0"/>
    <w:rsid w:val="00F35DDA"/>
    <w:rsid w:val="00F4146D"/>
    <w:rsid w:val="00F52A8B"/>
    <w:rsid w:val="00F603C7"/>
    <w:rsid w:val="00F66F16"/>
    <w:rsid w:val="00F713AC"/>
    <w:rsid w:val="00F774E6"/>
    <w:rsid w:val="00F8255D"/>
    <w:rsid w:val="00F846CA"/>
    <w:rsid w:val="00F93A5F"/>
    <w:rsid w:val="00FA6B61"/>
    <w:rsid w:val="00FB51B9"/>
    <w:rsid w:val="00FC5865"/>
    <w:rsid w:val="00FC7C43"/>
    <w:rsid w:val="00FD4760"/>
    <w:rsid w:val="00FE033D"/>
    <w:rsid w:val="00FE40AD"/>
    <w:rsid w:val="00FE4BB0"/>
    <w:rsid w:val="00FF0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0DAD60D-6097-45D7-A92E-36DA221F05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42663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42663"/>
    <w:pPr>
      <w:ind w:leftChars="200" w:left="480"/>
    </w:pPr>
  </w:style>
  <w:style w:type="table" w:styleId="a4">
    <w:name w:val="Table Grid"/>
    <w:basedOn w:val="a1"/>
    <w:uiPriority w:val="39"/>
    <w:rsid w:val="00863C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D3158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D31586"/>
    <w:rPr>
      <w:rFonts w:ascii="Times New Roman" w:eastAsia="新細明體" w:hAnsi="Times New Roman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D3158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D31586"/>
    <w:rPr>
      <w:rFonts w:ascii="Times New Roman" w:eastAsia="新細明體" w:hAnsi="Times New Roman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9D55DE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9D55DE"/>
    <w:rPr>
      <w:rFonts w:asciiTheme="majorHAnsi" w:eastAsiaTheme="majorEastAsia" w:hAnsiTheme="majorHAnsi" w:cstheme="majorBidi"/>
      <w:sz w:val="18"/>
      <w:szCs w:val="18"/>
    </w:rPr>
  </w:style>
  <w:style w:type="paragraph" w:customStyle="1" w:styleId="ab">
    <w:name w:val="一"/>
    <w:basedOn w:val="a"/>
    <w:rsid w:val="002F1D15"/>
    <w:pPr>
      <w:adjustRightInd w:val="0"/>
      <w:spacing w:line="360" w:lineRule="atLeast"/>
      <w:textAlignment w:val="baseline"/>
    </w:pPr>
    <w:rPr>
      <w:rFonts w:ascii="標楷體" w:eastAsia="標楷體"/>
      <w:b/>
      <w:kern w:val="0"/>
      <w:szCs w:val="20"/>
    </w:rPr>
  </w:style>
  <w:style w:type="paragraph" w:customStyle="1" w:styleId="2">
    <w:name w:val="2"/>
    <w:basedOn w:val="a"/>
    <w:rsid w:val="002F1D15"/>
    <w:pPr>
      <w:adjustRightInd w:val="0"/>
      <w:spacing w:before="60" w:after="60" w:line="0" w:lineRule="atLeast"/>
      <w:ind w:left="1276" w:hanging="709"/>
      <w:jc w:val="both"/>
      <w:textAlignment w:val="baseline"/>
    </w:pPr>
    <w:rPr>
      <w:rFonts w:ascii="細明體" w:eastAsia="細明體" w:hAnsi="Arial"/>
      <w:kern w:val="0"/>
      <w:sz w:val="22"/>
      <w:szCs w:val="20"/>
    </w:rPr>
  </w:style>
  <w:style w:type="paragraph" w:styleId="ac">
    <w:name w:val="Date"/>
    <w:basedOn w:val="a"/>
    <w:next w:val="a"/>
    <w:link w:val="ad"/>
    <w:uiPriority w:val="99"/>
    <w:semiHidden/>
    <w:unhideWhenUsed/>
    <w:rsid w:val="00055E7E"/>
    <w:pPr>
      <w:jc w:val="right"/>
    </w:pPr>
  </w:style>
  <w:style w:type="character" w:customStyle="1" w:styleId="ad">
    <w:name w:val="日期 字元"/>
    <w:basedOn w:val="a0"/>
    <w:link w:val="ac"/>
    <w:uiPriority w:val="99"/>
    <w:semiHidden/>
    <w:rsid w:val="00055E7E"/>
    <w:rPr>
      <w:rFonts w:ascii="Times New Roman" w:eastAsia="新細明體" w:hAnsi="Times New Roman" w:cs="Times New Roman"/>
      <w:szCs w:val="24"/>
    </w:rPr>
  </w:style>
  <w:style w:type="table" w:customStyle="1" w:styleId="12">
    <w:name w:val="表格格線12"/>
    <w:basedOn w:val="a1"/>
    <w:next w:val="a4"/>
    <w:uiPriority w:val="59"/>
    <w:rsid w:val="00B459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Placeholder Text"/>
    <w:basedOn w:val="a0"/>
    <w:uiPriority w:val="99"/>
    <w:semiHidden/>
    <w:rsid w:val="003A57A1"/>
    <w:rPr>
      <w:color w:val="808080"/>
    </w:rPr>
  </w:style>
  <w:style w:type="paragraph" w:styleId="Web">
    <w:name w:val="Normal (Web)"/>
    <w:basedOn w:val="a"/>
    <w:uiPriority w:val="99"/>
    <w:unhideWhenUsed/>
    <w:rsid w:val="00F21868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table" w:customStyle="1" w:styleId="1">
    <w:name w:val="表格格線1"/>
    <w:basedOn w:val="a1"/>
    <w:next w:val="a4"/>
    <w:uiPriority w:val="39"/>
    <w:rsid w:val="004952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0">
    <w:name w:val="表格格線2"/>
    <w:basedOn w:val="a1"/>
    <w:next w:val="a4"/>
    <w:uiPriority w:val="39"/>
    <w:rsid w:val="000207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265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0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84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0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2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76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44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5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ADF834-F88F-4F10-92DB-3824FD50FF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1</Words>
  <Characters>522</Characters>
  <Application>Microsoft Office Word</Application>
  <DocSecurity>0</DocSecurity>
  <Lines>4</Lines>
  <Paragraphs>1</Paragraphs>
  <ScaleCrop>false</ScaleCrop>
  <Company/>
  <LinksUpToDate>false</LinksUpToDate>
  <CharactersWithSpaces>6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cp:lastPrinted>2019-09-16T02:07:00Z</cp:lastPrinted>
  <dcterms:created xsi:type="dcterms:W3CDTF">2021-12-06T03:33:00Z</dcterms:created>
  <dcterms:modified xsi:type="dcterms:W3CDTF">2021-12-06T03:33:00Z</dcterms:modified>
</cp:coreProperties>
</file>